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30553" w:rsidP="0DE32982" w:rsidRDefault="63415CC0" w14:paraId="50D783C4" w14:textId="7263AB45">
      <w:pPr>
        <w:pStyle w:val="titolodoc"/>
        <w:rPr>
          <w:rFonts w:ascii="Calibri" w:hAnsi="Calibri" w:eastAsia="Calibri" w:cs="Calibri"/>
        </w:rPr>
      </w:pPr>
      <w:r w:rsidRPr="0DE32982">
        <w:rPr>
          <w:rFonts w:ascii="Calibri" w:hAnsi="Calibri" w:eastAsia="Calibri" w:cs="Calibri"/>
        </w:rPr>
        <w:t xml:space="preserve">Scheda di proposta di una Collana </w:t>
      </w:r>
    </w:p>
    <w:p w:rsidR="00D30553" w:rsidP="0DE32982" w:rsidRDefault="63415CC0" w14:paraId="3FE1F70B" w14:textId="3018D388">
      <w:pPr>
        <w:pStyle w:val="titolodoc"/>
        <w:rPr>
          <w:rFonts w:ascii="Calibri" w:hAnsi="Calibri" w:eastAsia="Calibri" w:cs="Calibri"/>
        </w:rPr>
      </w:pPr>
      <w:r w:rsidRPr="0DE32982">
        <w:rPr>
          <w:rFonts w:ascii="Calibri" w:hAnsi="Calibri" w:eastAsia="Calibri" w:cs="Calibri"/>
          <w:b w:val="0"/>
          <w:bCs w:val="0"/>
          <w:sz w:val="28"/>
          <w:szCs w:val="28"/>
        </w:rPr>
        <w:t>per docenti e ricercatori dell'Università di Bologna</w:t>
      </w:r>
      <w:r w:rsidR="00085B43">
        <w:br/>
      </w:r>
    </w:p>
    <w:p w:rsidR="00D30553" w:rsidP="43745181" w:rsidRDefault="63415CC0" w14:paraId="1C4D2477" w14:textId="0F8B80DB">
      <w:pPr>
        <w:pStyle w:val="FirstParagraph"/>
        <w:rPr>
          <w:rFonts w:ascii="Calibri" w:hAnsi="Calibri" w:eastAsia="Calibri" w:cs="Calibri"/>
          <w:sz w:val="22"/>
          <w:szCs w:val="22"/>
        </w:rPr>
      </w:pPr>
      <w:r w:rsidRPr="43745181" w:rsidR="63415CC0">
        <w:rPr>
          <w:rFonts w:ascii="Calibri" w:hAnsi="Calibri" w:eastAsia="Calibri" w:cs="Calibri"/>
          <w:sz w:val="22"/>
          <w:szCs w:val="22"/>
        </w:rPr>
        <w:t>Attivazione di una collana</w:t>
      </w:r>
      <w:r w:rsidRPr="43745181" w:rsidR="0023D873">
        <w:rPr>
          <w:rFonts w:ascii="Calibri" w:hAnsi="Calibri" w:eastAsia="Calibri" w:cs="Calibri"/>
          <w:sz w:val="22"/>
          <w:szCs w:val="22"/>
        </w:rPr>
        <w:t xml:space="preserve"> all’interno del servizio Alma Diamond Books</w:t>
      </w:r>
      <w:r w:rsidRPr="43745181" w:rsidR="63415CC0">
        <w:rPr>
          <w:rFonts w:ascii="Calibri" w:hAnsi="Calibri" w:eastAsia="Calibri" w:cs="Calibri"/>
          <w:sz w:val="22"/>
          <w:szCs w:val="22"/>
        </w:rPr>
        <w:t>.</w:t>
      </w:r>
      <w:r>
        <w:br/>
      </w:r>
      <w:hyperlink r:id="Rc26eaf80b8334f8c">
        <w:r w:rsidRPr="43745181" w:rsidR="0F94C219">
          <w:rPr>
            <w:rStyle w:val="Hyperlink"/>
            <w:rFonts w:ascii="Calibri" w:hAnsi="Calibri" w:eastAsia="Calibri" w:cs="Calibri"/>
            <w:sz w:val="22"/>
            <w:szCs w:val="22"/>
          </w:rPr>
          <w:t>https://sba.unibo.it/it/almadl/servizi-almadl/alma-diamond</w:t>
        </w:r>
      </w:hyperlink>
    </w:p>
    <w:p w:rsidR="00D30553" w:rsidP="25247F94" w:rsidRDefault="63415CC0" w14:paraId="0C80E12F" w14:textId="29FD35BA">
      <w:pPr>
        <w:pStyle w:val="FirstParagraph"/>
        <w:rPr>
          <w:rFonts w:ascii="Calibri" w:hAnsi="Calibri" w:eastAsia="Calibri" w:cs="Calibri"/>
          <w:sz w:val="22"/>
          <w:szCs w:val="22"/>
        </w:rPr>
      </w:pPr>
      <w:r>
        <w:br/>
      </w:r>
      <w:r w:rsidRPr="43745181" w:rsidR="63415CC0">
        <w:rPr>
          <w:rFonts w:ascii="Calibri" w:hAnsi="Calibri" w:eastAsia="Calibri" w:cs="Calibri"/>
          <w:sz w:val="22"/>
          <w:szCs w:val="22"/>
        </w:rPr>
        <w:t>Di seguito le fasi inziali di proposta e</w:t>
      </w:r>
      <w:r w:rsidRPr="43745181" w:rsidR="472D7A7D">
        <w:rPr>
          <w:rFonts w:ascii="Calibri" w:hAnsi="Calibri" w:eastAsia="Calibri" w:cs="Calibri"/>
          <w:sz w:val="22"/>
          <w:szCs w:val="22"/>
        </w:rPr>
        <w:t xml:space="preserve"> presenta</w:t>
      </w:r>
      <w:r w:rsidRPr="43745181" w:rsidR="63415CC0">
        <w:rPr>
          <w:rFonts w:ascii="Calibri" w:hAnsi="Calibri" w:eastAsia="Calibri" w:cs="Calibri"/>
          <w:sz w:val="22"/>
          <w:szCs w:val="22"/>
        </w:rPr>
        <w:t>zione del progetto editoriale:</w:t>
      </w:r>
    </w:p>
    <w:p w:rsidR="00D30553" w:rsidP="25247F94" w:rsidRDefault="6AFC7159" w14:paraId="534FEFA5" w14:textId="74434554">
      <w:pPr>
        <w:pStyle w:val="ListParagraph"/>
        <w:numPr>
          <w:ilvl w:val="0"/>
          <w:numId w:val="4"/>
        </w:numPr>
        <w:spacing w:after="200" w:line="240" w:lineRule="auto"/>
        <w:rPr>
          <w:rFonts w:ascii="Calibri" w:hAnsi="Calibri" w:eastAsia="Calibri" w:cs="Calibri"/>
          <w:sz w:val="22"/>
          <w:szCs w:val="22"/>
        </w:rPr>
      </w:pPr>
      <w:r w:rsidRPr="3908012F" w:rsidR="6AFC7159">
        <w:rPr>
          <w:rFonts w:ascii="Calibri" w:hAnsi="Calibri" w:eastAsia="Calibri" w:cs="Calibri"/>
          <w:sz w:val="22"/>
          <w:szCs w:val="22"/>
        </w:rPr>
        <w:t>i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nvio </w:t>
      </w:r>
      <w:r w:rsidRPr="3908012F" w:rsidR="250A0B00">
        <w:rPr>
          <w:rFonts w:ascii="Calibri" w:hAnsi="Calibri" w:eastAsia="Calibri" w:cs="Calibri"/>
          <w:sz w:val="22"/>
          <w:szCs w:val="22"/>
        </w:rPr>
        <w:t xml:space="preserve">al servizio 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della presente </w:t>
      </w:r>
      <w:r w:rsidRPr="3908012F" w:rsidR="63415CC0">
        <w:rPr>
          <w:rFonts w:ascii="Calibri" w:hAnsi="Calibri" w:eastAsia="Calibri" w:cs="Calibri"/>
          <w:i w:val="1"/>
          <w:iCs w:val="1"/>
          <w:sz w:val="22"/>
          <w:szCs w:val="22"/>
        </w:rPr>
        <w:t xml:space="preserve">Scheda di proposta di una </w:t>
      </w:r>
      <w:r w:rsidRPr="3908012F" w:rsidR="12397D07">
        <w:rPr>
          <w:rFonts w:ascii="Calibri" w:hAnsi="Calibri" w:eastAsia="Calibri" w:cs="Calibri"/>
          <w:i w:val="1"/>
          <w:iCs w:val="1"/>
          <w:sz w:val="22"/>
          <w:szCs w:val="22"/>
        </w:rPr>
        <w:t>C</w:t>
      </w:r>
      <w:r w:rsidRPr="3908012F" w:rsidR="63415CC0">
        <w:rPr>
          <w:rFonts w:ascii="Calibri" w:hAnsi="Calibri" w:eastAsia="Calibri" w:cs="Calibri"/>
          <w:i w:val="1"/>
          <w:iCs w:val="1"/>
          <w:sz w:val="22"/>
          <w:szCs w:val="22"/>
        </w:rPr>
        <w:t>ollana</w:t>
      </w:r>
      <w:r w:rsidRPr="3908012F" w:rsidR="2BD46BA6">
        <w:rPr>
          <w:rFonts w:ascii="Calibri" w:hAnsi="Calibri" w:eastAsia="Calibri" w:cs="Calibri"/>
          <w:sz w:val="22"/>
          <w:szCs w:val="22"/>
        </w:rPr>
        <w:t>,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 al</w:t>
      </w:r>
      <w:r w:rsidRPr="3908012F" w:rsidR="5AE92F18">
        <w:rPr>
          <w:rFonts w:ascii="Calibri" w:hAnsi="Calibri" w:eastAsia="Calibri" w:cs="Calibri"/>
          <w:sz w:val="22"/>
          <w:szCs w:val="22"/>
        </w:rPr>
        <w:t>legata all’e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mail </w:t>
      </w:r>
      <w:r w:rsidRPr="3908012F" w:rsidR="44C3E8EB">
        <w:rPr>
          <w:rFonts w:ascii="Calibri" w:hAnsi="Calibri" w:eastAsia="Calibri" w:cs="Calibri"/>
          <w:sz w:val="22"/>
          <w:szCs w:val="22"/>
        </w:rPr>
        <w:t xml:space="preserve">per la richiesta di un </w:t>
      </w:r>
      <w:r w:rsidRPr="3908012F" w:rsidR="63415CC0">
        <w:rPr>
          <w:rFonts w:ascii="Calibri" w:hAnsi="Calibri" w:eastAsia="Calibri" w:cs="Calibri"/>
          <w:sz w:val="22"/>
          <w:szCs w:val="22"/>
        </w:rPr>
        <w:t>incontro preliminare</w:t>
      </w:r>
      <w:r w:rsidRPr="3908012F" w:rsidR="34FE7FB6">
        <w:rPr>
          <w:rFonts w:ascii="Calibri" w:hAnsi="Calibri" w:eastAsia="Calibri" w:cs="Calibri"/>
          <w:sz w:val="22"/>
          <w:szCs w:val="22"/>
        </w:rPr>
        <w:t>;</w:t>
      </w:r>
    </w:p>
    <w:p w:rsidR="00D30553" w:rsidP="25247F94" w:rsidRDefault="63415CC0" w14:paraId="0E356F80" w14:textId="33FB6776">
      <w:pPr>
        <w:pStyle w:val="ListParagraph"/>
        <w:numPr>
          <w:ilvl w:val="0"/>
          <w:numId w:val="4"/>
        </w:numPr>
        <w:spacing w:after="200" w:line="240" w:lineRule="auto"/>
        <w:rPr>
          <w:rFonts w:ascii="Calibri" w:hAnsi="Calibri" w:eastAsia="Calibri" w:cs="Calibri"/>
          <w:sz w:val="22"/>
          <w:szCs w:val="22"/>
        </w:rPr>
      </w:pPr>
      <w:r w:rsidRPr="25247F94">
        <w:rPr>
          <w:rFonts w:ascii="Calibri" w:hAnsi="Calibri" w:eastAsia="Calibri" w:cs="Calibri"/>
          <w:i/>
          <w:iCs/>
          <w:sz w:val="22"/>
          <w:szCs w:val="22"/>
        </w:rPr>
        <w:t>incontro preliminare:</w:t>
      </w:r>
      <w:r w:rsidRPr="25247F94">
        <w:rPr>
          <w:rFonts w:ascii="Calibri" w:hAnsi="Calibri" w:eastAsia="Calibri" w:cs="Calibri"/>
          <w:sz w:val="22"/>
          <w:szCs w:val="22"/>
        </w:rPr>
        <w:t xml:space="preserve"> un breve incontro conoscitivo e di presentazione della proposta prima di formalizzare l’adesione al servizio, in modo da chiarire dubbi, aspettative e tempistiche di massima; </w:t>
      </w:r>
      <w:r w:rsidRPr="25247F94" w:rsidR="2E2736B6">
        <w:rPr>
          <w:rFonts w:ascii="Calibri" w:hAnsi="Calibri" w:eastAsia="Calibri" w:cs="Calibri"/>
          <w:sz w:val="22"/>
          <w:szCs w:val="22"/>
        </w:rPr>
        <w:t>nell’occasione verrà rivista la presente sched</w:t>
      </w:r>
      <w:r w:rsidRPr="25247F94" w:rsidR="5D98236A">
        <w:rPr>
          <w:rFonts w:ascii="Calibri" w:hAnsi="Calibri" w:eastAsia="Calibri" w:cs="Calibri"/>
          <w:sz w:val="22"/>
          <w:szCs w:val="22"/>
        </w:rPr>
        <w:t xml:space="preserve">a </w:t>
      </w:r>
      <w:r w:rsidRPr="25247F94">
        <w:rPr>
          <w:rFonts w:ascii="Calibri" w:hAnsi="Calibri" w:eastAsia="Calibri" w:cs="Calibri"/>
          <w:sz w:val="22"/>
          <w:szCs w:val="22"/>
        </w:rPr>
        <w:t>con il servizio</w:t>
      </w:r>
      <w:r w:rsidRPr="25247F94" w:rsidR="6B659B5F">
        <w:rPr>
          <w:rFonts w:ascii="Calibri" w:hAnsi="Calibri" w:eastAsia="Calibri" w:cs="Calibri"/>
          <w:sz w:val="22"/>
          <w:szCs w:val="22"/>
        </w:rPr>
        <w:t>;</w:t>
      </w:r>
    </w:p>
    <w:p w:rsidR="00D30553" w:rsidP="2273F465" w:rsidRDefault="63415CC0" w14:paraId="25A5BAB6" w14:textId="7055BECC">
      <w:pPr>
        <w:pStyle w:val="ListParagraph"/>
        <w:numPr>
          <w:ilvl w:val="0"/>
          <w:numId w:val="4"/>
        </w:numPr>
        <w:spacing w:after="200" w:line="240" w:lineRule="auto"/>
        <w:rPr>
          <w:rFonts w:ascii="Calibri" w:hAnsi="Calibri" w:eastAsia="Calibri" w:cs="Calibri"/>
          <w:sz w:val="22"/>
          <w:szCs w:val="22"/>
        </w:rPr>
      </w:pPr>
      <w:r w:rsidRPr="3908012F" w:rsidR="63415CC0">
        <w:rPr>
          <w:rFonts w:ascii="Calibri" w:hAnsi="Calibri" w:eastAsia="Calibri" w:cs="Calibri"/>
          <w:i w:val="1"/>
          <w:iCs w:val="1"/>
          <w:sz w:val="22"/>
          <w:szCs w:val="22"/>
        </w:rPr>
        <w:t>adesione al servizio: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 per poter avviare i lavori di allestimento del sito della collana è necessario inviare la documentazione per l’adesione al servizio disponibile alla pagina</w:t>
      </w:r>
      <w:r w:rsidRPr="3908012F" w:rsidR="6B5EFA76">
        <w:rPr>
          <w:rFonts w:ascii="Calibri" w:hAnsi="Calibri" w:eastAsia="Calibri" w:cs="Calibri"/>
          <w:sz w:val="22"/>
          <w:szCs w:val="22"/>
        </w:rPr>
        <w:t xml:space="preserve"> dedicata, </w:t>
      </w:r>
      <w:hyperlink r:id="Rb58f4df2836c4ee6">
        <w:r w:rsidRPr="3908012F" w:rsidR="6B5EFA76">
          <w:rPr>
            <w:rStyle w:val="Hyperlink"/>
            <w:rFonts w:ascii="Calibri" w:hAnsi="Calibri" w:eastAsia="Calibri" w:cs="Calibri"/>
            <w:sz w:val="22"/>
            <w:szCs w:val="22"/>
          </w:rPr>
          <w:t>Pubblicare collane in Diamond Open Access</w:t>
        </w:r>
      </w:hyperlink>
      <w:r w:rsidRPr="3908012F" w:rsidR="63415CC0">
        <w:rPr>
          <w:rFonts w:ascii="Calibri" w:hAnsi="Calibri" w:eastAsia="Calibri" w:cs="Calibri"/>
          <w:sz w:val="22"/>
          <w:szCs w:val="22"/>
        </w:rPr>
        <w:t xml:space="preserve">. </w:t>
      </w:r>
      <w:r w:rsidRPr="3908012F" w:rsidR="7B59AE4A">
        <w:rPr>
          <w:rFonts w:ascii="Calibri" w:hAnsi="Calibri" w:eastAsia="Calibri" w:cs="Calibri"/>
          <w:sz w:val="22"/>
          <w:szCs w:val="22"/>
        </w:rPr>
        <w:t>L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a </w:t>
      </w:r>
      <w:r w:rsidRPr="3908012F" w:rsidR="6858D482">
        <w:rPr>
          <w:rFonts w:ascii="Calibri" w:hAnsi="Calibri" w:eastAsia="Calibri" w:cs="Calibri"/>
          <w:sz w:val="22"/>
          <w:szCs w:val="22"/>
        </w:rPr>
        <w:t xml:space="preserve">presente 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scheda di proposta </w:t>
      </w:r>
      <w:r w:rsidRPr="3908012F" w:rsidR="51B52532">
        <w:rPr>
          <w:rFonts w:ascii="Calibri" w:hAnsi="Calibri" w:eastAsia="Calibri" w:cs="Calibri"/>
          <w:sz w:val="22"/>
          <w:szCs w:val="22"/>
        </w:rPr>
        <w:t xml:space="preserve">sarà formalizzata in un 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Progetto editoriale </w:t>
      </w:r>
      <w:r w:rsidRPr="3908012F" w:rsidR="3D2FB0AF">
        <w:rPr>
          <w:rFonts w:ascii="Calibri" w:hAnsi="Calibri" w:eastAsia="Calibri" w:cs="Calibri"/>
          <w:sz w:val="22"/>
          <w:szCs w:val="22"/>
        </w:rPr>
        <w:t>da presentare</w:t>
      </w:r>
      <w:r w:rsidRPr="3908012F" w:rsidR="63415CC0">
        <w:rPr>
          <w:rFonts w:ascii="Calibri" w:hAnsi="Calibri" w:eastAsia="Calibri" w:cs="Calibri"/>
          <w:sz w:val="22"/>
          <w:szCs w:val="22"/>
        </w:rPr>
        <w:t xml:space="preserve"> al consiglio di Dipartimento</w:t>
      </w:r>
      <w:r w:rsidRPr="3908012F" w:rsidR="6588BAEF">
        <w:rPr>
          <w:rFonts w:ascii="Calibri" w:hAnsi="Calibri" w:eastAsia="Calibri" w:cs="Calibri"/>
          <w:sz w:val="22"/>
          <w:szCs w:val="22"/>
        </w:rPr>
        <w:t xml:space="preserve"> </w:t>
      </w:r>
      <w:r w:rsidRPr="3908012F" w:rsidR="00473063">
        <w:rPr>
          <w:rFonts w:ascii="Calibri" w:hAnsi="Calibri" w:eastAsia="Calibri" w:cs="Calibri"/>
          <w:sz w:val="22"/>
          <w:szCs w:val="22"/>
        </w:rPr>
        <w:t>promotore</w:t>
      </w:r>
      <w:r w:rsidRPr="3908012F" w:rsidR="6588BAEF">
        <w:rPr>
          <w:rFonts w:ascii="Calibri" w:hAnsi="Calibri" w:eastAsia="Calibri" w:cs="Calibri"/>
          <w:sz w:val="22"/>
          <w:szCs w:val="22"/>
        </w:rPr>
        <w:t xml:space="preserve"> dell’iniziativa.</w:t>
      </w:r>
    </w:p>
    <w:p w:rsidR="00D30553" w:rsidP="0DE32982" w:rsidRDefault="00D30553" w14:paraId="25F97878" w14:textId="18D2BB73">
      <w:pPr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p w:rsidR="00D30553" w:rsidP="0DE32982" w:rsidRDefault="63415CC0" w14:paraId="429FC639" w14:textId="5A49C7A1">
      <w:pPr>
        <w:pStyle w:val="titoletti1livello"/>
        <w:rPr>
          <w:rFonts w:ascii="Calibri" w:hAnsi="Calibri" w:eastAsia="Calibri" w:cs="Calibri"/>
        </w:rPr>
      </w:pPr>
      <w:r w:rsidRPr="0DE32982">
        <w:rPr>
          <w:rFonts w:ascii="Calibri" w:hAnsi="Calibri" w:eastAsia="Calibri" w:cs="Calibri"/>
        </w:rPr>
        <w:t>Requisiti</w:t>
      </w:r>
    </w:p>
    <w:p w:rsidR="00D30553" w:rsidP="0DE32982" w:rsidRDefault="00D30553" w14:paraId="3BA10BF7" w14:textId="0ECA9098">
      <w:pPr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p w:rsidR="00D30553" w:rsidP="3908012F" w:rsidRDefault="00D30553" w14:paraId="423F5BEF" w14:textId="6A13591D">
      <w:pPr>
        <w:spacing w:after="240" w:line="276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Alma Diamond Books ospita collane basate sul modello di pubblicazione Diamond Open Access, ossia editoria ad accesso aperto finanziata e posseduta dalle comunità di ricerca, senza costi né per gli autori né per i lettori.</w:t>
      </w:r>
    </w:p>
    <w:p w:rsidR="00D30553" w:rsidP="3908012F" w:rsidRDefault="00D30553" w14:paraId="6926E61C" w14:textId="6458C7B5">
      <w:pPr>
        <w:pStyle w:val="ListParagraph"/>
        <w:numPr>
          <w:ilvl w:val="0"/>
          <w:numId w:val="5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 xml:space="preserve">modello di pubblicazione Diamond Open Access: </w:t>
      </w:r>
    </w:p>
    <w:p w:rsidR="00D30553" w:rsidP="3908012F" w:rsidRDefault="00D30553" w14:paraId="42119373" w14:textId="26277AE0">
      <w:pPr>
        <w:pStyle w:val="ListParagraph"/>
        <w:numPr>
          <w:ilvl w:val="1"/>
          <w:numId w:val="5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Open Access immediato, senza registrazione, senza costi per autori e lettori;</w:t>
      </w:r>
    </w:p>
    <w:p w:rsidR="00D30553" w:rsidP="3908012F" w:rsidRDefault="00D30553" w14:paraId="1DC5B375" w14:textId="061F1741">
      <w:pPr>
        <w:pStyle w:val="ListParagraph"/>
        <w:numPr>
          <w:ilvl w:val="1"/>
          <w:numId w:val="5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nessun trasferimento dei diritti d'autore, che restano in capo agli autori originali;</w:t>
      </w:r>
    </w:p>
    <w:p w:rsidR="00D30553" w:rsidP="3908012F" w:rsidRDefault="00D30553" w14:paraId="5E36147F" w14:textId="224FFB98">
      <w:pPr>
        <w:pStyle w:val="ListParagraph"/>
        <w:numPr>
          <w:ilvl w:val="1"/>
          <w:numId w:val="5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 xml:space="preserve">adozione di una </w:t>
      </w:r>
      <w:hyperlink r:id="R3da0cdeddb344d6d">
        <w:r w:rsidRPr="3908012F" w:rsidR="1577B1D3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strike w:val="0"/>
            <w:dstrike w:val="0"/>
            <w:noProof w:val="0"/>
            <w:sz w:val="22"/>
            <w:szCs w:val="22"/>
            <w:lang w:val="it-IT"/>
          </w:rPr>
          <w:t>licenza di riutilizzo Creative Commons</w:t>
        </w:r>
      </w:hyperlink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;</w:t>
      </w:r>
    </w:p>
    <w:p w:rsidR="00D30553" w:rsidP="3908012F" w:rsidRDefault="00D30553" w14:paraId="1A675265" w14:textId="6CA73ACC">
      <w:pPr>
        <w:pStyle w:val="ListParagraph"/>
        <w:numPr>
          <w:ilvl w:val="0"/>
          <w:numId w:val="5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sottoscrizione da parte degli autori di un’autorizzazione alla pubblicazione tramite il servizio;</w:t>
      </w:r>
    </w:p>
    <w:p w:rsidR="00D30553" w:rsidP="3908012F" w:rsidRDefault="00D30553" w14:paraId="13653FD6" w14:textId="4737777B">
      <w:pPr>
        <w:pStyle w:val="ListParagraph"/>
        <w:numPr>
          <w:ilvl w:val="0"/>
          <w:numId w:val="5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promozione da parte di una Struttura dell’Università di Bologna;</w:t>
      </w:r>
    </w:p>
    <w:p w:rsidR="00D30553" w:rsidP="3908012F" w:rsidRDefault="00D30553" w14:paraId="62D0C32B" w14:textId="3ABD9886">
      <w:pPr>
        <w:pStyle w:val="ListParagraph"/>
        <w:numPr>
          <w:ilvl w:val="0"/>
          <w:numId w:val="5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piano editoriale triennale approvato dalla struttura promotrice dell’iniziativa, da confermare annualmente al Servizio entro il mese di dicembre.</w:t>
      </w:r>
    </w:p>
    <w:p w:rsidR="00D30553" w:rsidP="3908012F" w:rsidRDefault="00D30553" w14:paraId="42377FA8" w14:textId="26BEA34F">
      <w:pPr>
        <w:pStyle w:val="ListParagraph"/>
        <w:numPr>
          <w:ilvl w:val="0"/>
          <w:numId w:val="5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criteri di scientificità:</w:t>
      </w:r>
    </w:p>
    <w:p w:rsidR="00D30553" w:rsidP="3908012F" w:rsidRDefault="00D30553" w14:paraId="32519842" w14:textId="6439E013">
      <w:pPr>
        <w:pStyle w:val="ListParagraph"/>
        <w:numPr>
          <w:ilvl w:val="0"/>
          <w:numId w:val="6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presenza di un processo di peer review descritto nelle policy della collana;</w:t>
      </w:r>
    </w:p>
    <w:p w:rsidR="00D30553" w:rsidP="3908012F" w:rsidRDefault="00D30553" w14:paraId="78C76FDB" w14:textId="3A6A7766">
      <w:pPr>
        <w:pStyle w:val="ListParagraph"/>
        <w:numPr>
          <w:ilvl w:val="0"/>
          <w:numId w:val="6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presenza di una Direzione scientifica e di almeno un membro della Direzione afferente all’Università di Bologna;</w:t>
      </w:r>
    </w:p>
    <w:p w:rsidR="00D30553" w:rsidP="3908012F" w:rsidRDefault="00D30553" w14:paraId="3C4703C8" w14:textId="3A83C649">
      <w:pPr>
        <w:pStyle w:val="ListParagraph"/>
        <w:numPr>
          <w:ilvl w:val="0"/>
          <w:numId w:val="6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presenza di un Comitato scientifico della collana come presidio di scientificità e di un Comitato editoriale. I membri di entrambi i comitati saranno chiaramente indicati nella pagina web della collana con le rispettive affiliazioni;</w:t>
      </w:r>
    </w:p>
    <w:p w:rsidR="00D30553" w:rsidP="3908012F" w:rsidRDefault="00D30553" w14:paraId="3A9AC148" w14:textId="7FB04B53">
      <w:pPr>
        <w:pStyle w:val="ListParagraph"/>
        <w:numPr>
          <w:ilvl w:val="0"/>
          <w:numId w:val="6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estrazione dei riferimenti bibliografici (</w:t>
      </w:r>
      <w:r w:rsidRPr="3908012F" w:rsidR="1577B1D3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it-IT"/>
        </w:rPr>
        <w:t>References</w:t>
      </w: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) e comunicazione al servizio secondo le modalità definite da Alma Diamond;</w:t>
      </w:r>
    </w:p>
    <w:p w:rsidR="00D30553" w:rsidP="3908012F" w:rsidRDefault="00D30553" w14:paraId="5A22D635" w14:textId="290CE361">
      <w:pPr>
        <w:pStyle w:val="ListParagraph"/>
        <w:numPr>
          <w:ilvl w:val="0"/>
          <w:numId w:val="6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>presenza di una pagina delle policy della collana, contenente le informazioni sul processo editoriale, la dichiarazione di accesso aperto, le linee guida per gli autori e i recapiti;</w:t>
      </w:r>
    </w:p>
    <w:p w:rsidR="00D30553" w:rsidP="3908012F" w:rsidRDefault="00D30553" w14:paraId="46315B80" w14:textId="1B1E1746">
      <w:pPr>
        <w:pStyle w:val="ListParagraph"/>
        <w:numPr>
          <w:ilvl w:val="0"/>
          <w:numId w:val="6"/>
        </w:numPr>
        <w:spacing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</w:pPr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 xml:space="preserve">la collana dovrà adottare il </w:t>
      </w:r>
      <w:hyperlink r:id="R2a003533405341f4">
        <w:r w:rsidRPr="3908012F" w:rsidR="1577B1D3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strike w:val="0"/>
            <w:dstrike w:val="0"/>
            <w:noProof w:val="0"/>
            <w:sz w:val="22"/>
            <w:szCs w:val="22"/>
            <w:lang w:val="it-IT"/>
          </w:rPr>
          <w:t>codice etico del servizio Alma Diamond Books</w:t>
        </w:r>
      </w:hyperlink>
      <w:r w:rsidRPr="3908012F" w:rsidR="1577B1D3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it-IT"/>
        </w:rPr>
        <w:t xml:space="preserve"> e le altre policy del servizio;</w:t>
      </w:r>
    </w:p>
    <w:p w:rsidR="00D30553" w:rsidP="0DE32982" w:rsidRDefault="00D30553" w14:paraId="51BA3CD9" w14:textId="770EDFF2">
      <w:pPr>
        <w:spacing w:line="259" w:lineRule="auto"/>
        <w:rPr>
          <w:rFonts w:ascii="Calibri" w:hAnsi="Calibri" w:eastAsia="Calibri" w:cs="Calibri"/>
        </w:rPr>
      </w:pPr>
    </w:p>
    <w:p w:rsidR="00D30553" w:rsidP="0DE32982" w:rsidRDefault="00D30553" w14:paraId="795443ED" w14:textId="6BA7B328">
      <w:pPr>
        <w:spacing w:line="259" w:lineRule="auto"/>
        <w:rPr>
          <w:rFonts w:ascii="Calibri" w:hAnsi="Calibri" w:eastAsia="Calibri" w:cs="Calibri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645"/>
        <w:gridCol w:w="5370"/>
      </w:tblGrid>
      <w:tr w:rsidR="0DE32982" w:rsidTr="4B97365F" w14:paraId="47FA38AD" w14:textId="77777777">
        <w:trPr>
          <w:trHeight w:val="495"/>
        </w:trPr>
        <w:tc>
          <w:tcPr>
            <w:tcW w:w="9015" w:type="dxa"/>
            <w:gridSpan w:val="2"/>
            <w:shd w:val="clear" w:color="auto" w:fill="FAE2D5" w:themeFill="accent2" w:themeFillTint="33"/>
            <w:tcMar/>
          </w:tcPr>
          <w:p w:rsidR="533316CD" w:rsidP="0DE32982" w:rsidRDefault="533316CD" w14:paraId="173893D7" w14:textId="5F6C1C76">
            <w:pPr>
              <w:rPr>
                <w:rFonts w:ascii="Calibri" w:hAnsi="Calibri" w:eastAsia="Calibri" w:cs="Calibri"/>
                <w:b/>
                <w:bCs/>
              </w:rPr>
            </w:pPr>
            <w:r w:rsidRPr="0DE32982">
              <w:rPr>
                <w:rFonts w:ascii="Calibri" w:hAnsi="Calibri" w:eastAsia="Calibri" w:cs="Calibri"/>
                <w:b/>
                <w:bCs/>
              </w:rPr>
              <w:t>Proponente</w:t>
            </w:r>
          </w:p>
          <w:p w:rsidR="0DE32982" w:rsidP="0DE32982" w:rsidRDefault="0DE32982" w14:paraId="127552C0" w14:textId="6FC72EE0">
            <w:pPr>
              <w:rPr>
                <w:rFonts w:ascii="Calibri" w:hAnsi="Calibri" w:eastAsia="Calibri" w:cs="Calibri"/>
              </w:rPr>
            </w:pPr>
          </w:p>
          <w:p w:rsidR="36E885C6" w:rsidP="60BC83AA" w:rsidRDefault="36E885C6" w14:paraId="3614ECD3" w14:textId="304E5DBB">
            <w:pPr>
              <w:rPr>
                <w:rFonts w:ascii="Calibri" w:hAnsi="Calibri" w:eastAsia="Calibri" w:cs="Calibri"/>
                <w:sz w:val="22"/>
                <w:szCs w:val="22"/>
              </w:rPr>
            </w:pPr>
            <w:r w:rsidRPr="60BC83AA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 xml:space="preserve">Dati di un membro della Direzione scientifica della </w:t>
            </w:r>
            <w:r w:rsidRPr="60BC83AA" w:rsidR="63CE2CDB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c</w:t>
            </w:r>
            <w:r w:rsidRPr="60BC83AA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ollana afferente all’Università di Bologna</w:t>
            </w:r>
          </w:p>
          <w:p w:rsidR="0DE32982" w:rsidP="0DE32982" w:rsidRDefault="0DE32982" w14:paraId="2DFA5259" w14:textId="372918D0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44A6767D" w14:textId="77777777">
        <w:trPr>
          <w:trHeight w:val="495"/>
        </w:trPr>
        <w:tc>
          <w:tcPr>
            <w:tcW w:w="3645" w:type="dxa"/>
            <w:tcMar/>
          </w:tcPr>
          <w:p w:rsidR="36E885C6" w:rsidP="0DE32982" w:rsidRDefault="36E885C6" w14:paraId="18076581" w14:textId="6687BD60">
            <w:pPr>
              <w:rPr>
                <w:rFonts w:ascii="Calibri" w:hAnsi="Calibri" w:eastAsia="Calibri" w:cs="Calibri"/>
              </w:rPr>
            </w:pPr>
            <w:r w:rsidRPr="0DE32982">
              <w:rPr>
                <w:rFonts w:ascii="Calibri" w:hAnsi="Calibri" w:eastAsia="Calibri" w:cs="Calibri"/>
              </w:rPr>
              <w:t>Nome e Cognome</w:t>
            </w:r>
          </w:p>
        </w:tc>
        <w:tc>
          <w:tcPr>
            <w:tcW w:w="5370" w:type="dxa"/>
            <w:tcMar/>
          </w:tcPr>
          <w:p w:rsidR="0DE32982" w:rsidP="0DE32982" w:rsidRDefault="0DE32982" w14:paraId="63F65AB8" w14:textId="10836A46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4D2FFB2A" w14:textId="77777777">
        <w:trPr>
          <w:trHeight w:val="420"/>
        </w:trPr>
        <w:tc>
          <w:tcPr>
            <w:tcW w:w="3645" w:type="dxa"/>
            <w:tcMar/>
          </w:tcPr>
          <w:p w:rsidR="36E885C6" w:rsidP="0DE32982" w:rsidRDefault="36E885C6" w14:paraId="0BFA7949" w14:textId="0F385344">
            <w:pPr>
              <w:rPr>
                <w:rFonts w:ascii="Calibri" w:hAnsi="Calibri" w:eastAsia="Calibri" w:cs="Calibri"/>
              </w:rPr>
            </w:pPr>
            <w:r w:rsidRPr="0DE32982">
              <w:rPr>
                <w:rFonts w:ascii="Calibri" w:hAnsi="Calibri" w:eastAsia="Calibri" w:cs="Calibri"/>
              </w:rPr>
              <w:t>Qualifica accademica</w:t>
            </w:r>
          </w:p>
        </w:tc>
        <w:tc>
          <w:tcPr>
            <w:tcW w:w="5370" w:type="dxa"/>
            <w:tcMar/>
          </w:tcPr>
          <w:p w:rsidR="0DE32982" w:rsidP="0DE32982" w:rsidRDefault="0DE32982" w14:paraId="3D5EBA7A" w14:textId="10836A46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2F9E0F66" w14:textId="77777777">
        <w:trPr>
          <w:trHeight w:val="405"/>
        </w:trPr>
        <w:tc>
          <w:tcPr>
            <w:tcW w:w="3645" w:type="dxa"/>
            <w:tcMar/>
          </w:tcPr>
          <w:p w:rsidR="36E885C6" w:rsidP="0ADBCDCC" w:rsidRDefault="75B1C049" w14:paraId="16EBBA6A" w14:textId="6EFA50F5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E</w:t>
            </w:r>
            <w:r w:rsidRPr="0ADBCDCC" w:rsidR="36E885C6">
              <w:rPr>
                <w:rFonts w:ascii="Calibri" w:hAnsi="Calibri" w:eastAsia="Calibri" w:cs="Calibri"/>
              </w:rPr>
              <w:t>-mail</w:t>
            </w:r>
          </w:p>
        </w:tc>
        <w:tc>
          <w:tcPr>
            <w:tcW w:w="5370" w:type="dxa"/>
            <w:tcMar/>
          </w:tcPr>
          <w:p w:rsidR="0DE32982" w:rsidP="0DE32982" w:rsidRDefault="0DE32982" w14:paraId="6DD486B2" w14:textId="10836A46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2EC4BC51" w14:textId="77777777">
        <w:trPr>
          <w:trHeight w:val="390"/>
        </w:trPr>
        <w:tc>
          <w:tcPr>
            <w:tcW w:w="3645" w:type="dxa"/>
            <w:tcMar/>
          </w:tcPr>
          <w:p w:rsidR="36E885C6" w:rsidP="0ADBCDCC" w:rsidRDefault="6A0D70A9" w14:paraId="43FE94B3" w14:textId="6123A4F1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T</w:t>
            </w:r>
            <w:r w:rsidRPr="0ADBCDCC" w:rsidR="36E885C6">
              <w:rPr>
                <w:rFonts w:ascii="Calibri" w:hAnsi="Calibri" w:eastAsia="Calibri" w:cs="Calibri"/>
              </w:rPr>
              <w:t>elefono</w:t>
            </w:r>
          </w:p>
        </w:tc>
        <w:tc>
          <w:tcPr>
            <w:tcW w:w="5370" w:type="dxa"/>
            <w:tcMar/>
          </w:tcPr>
          <w:p w:rsidR="0DE32982" w:rsidP="0DE32982" w:rsidRDefault="0DE32982" w14:paraId="6F97C461" w14:textId="10836A46">
            <w:pPr>
              <w:rPr>
                <w:rFonts w:ascii="Calibri" w:hAnsi="Calibri" w:eastAsia="Calibri" w:cs="Calibri"/>
              </w:rPr>
            </w:pPr>
          </w:p>
        </w:tc>
      </w:tr>
      <w:tr w:rsidR="0ADBCDCC" w:rsidTr="4B97365F" w14:paraId="3618ED79" w14:textId="77777777">
        <w:trPr>
          <w:trHeight w:val="300"/>
        </w:trPr>
        <w:tc>
          <w:tcPr>
            <w:tcW w:w="3645" w:type="dxa"/>
            <w:tcMar/>
          </w:tcPr>
          <w:p w:rsidR="0097AEF9" w:rsidP="0ADBCDCC" w:rsidRDefault="0097AEF9" w14:paraId="7FE3E266" w14:textId="79C2D4E6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Data proposta</w:t>
            </w:r>
          </w:p>
        </w:tc>
        <w:tc>
          <w:tcPr>
            <w:tcW w:w="5370" w:type="dxa"/>
            <w:tcMar/>
          </w:tcPr>
          <w:p w:rsidR="0ADBCDCC" w:rsidP="0ADBCDCC" w:rsidRDefault="0ADBCDCC" w14:paraId="6EEF7954" w14:textId="3B073AAF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30726F1E" w14:textId="77777777">
        <w:trPr>
          <w:trHeight w:val="645"/>
        </w:trPr>
        <w:tc>
          <w:tcPr>
            <w:tcW w:w="9015" w:type="dxa"/>
            <w:gridSpan w:val="2"/>
            <w:shd w:val="clear" w:color="auto" w:fill="FAE2D5" w:themeFill="accent2" w:themeFillTint="33"/>
            <w:tcMar/>
          </w:tcPr>
          <w:p w:rsidR="36E885C6" w:rsidP="0ADBCDCC" w:rsidRDefault="36E885C6" w14:paraId="0A5872DC" w14:textId="7E2E3ED6">
            <w:pPr>
              <w:rPr>
                <w:rFonts w:ascii="Calibri" w:hAnsi="Calibri" w:eastAsia="Calibri" w:cs="Calibri"/>
                <w:b/>
                <w:bCs/>
              </w:rPr>
            </w:pPr>
            <w:r w:rsidRPr="0ADBCDCC">
              <w:rPr>
                <w:rFonts w:ascii="Calibri" w:hAnsi="Calibri" w:eastAsia="Calibri" w:cs="Calibri"/>
                <w:b/>
                <w:bCs/>
              </w:rPr>
              <w:t>Informazioni sulla collana</w:t>
            </w:r>
          </w:p>
          <w:p w:rsidR="36E885C6" w:rsidP="0ADBCDCC" w:rsidRDefault="36E885C6" w14:paraId="1281C656" w14:textId="0CB1BCC4">
            <w:pPr>
              <w:rPr>
                <w:rFonts w:ascii="Calibri" w:hAnsi="Calibri" w:eastAsia="Calibri" w:cs="Calibri"/>
                <w:b/>
                <w:bCs/>
              </w:rPr>
            </w:pPr>
          </w:p>
        </w:tc>
      </w:tr>
      <w:tr w:rsidR="0DE32982" w:rsidTr="4B97365F" w14:paraId="5AE6F0D9" w14:textId="77777777">
        <w:trPr>
          <w:trHeight w:val="4185"/>
        </w:trPr>
        <w:tc>
          <w:tcPr>
            <w:tcW w:w="3645" w:type="dxa"/>
            <w:tcMar/>
          </w:tcPr>
          <w:p w:rsidR="2923A117" w:rsidP="25247F94" w:rsidRDefault="3F69F76B" w14:paraId="1FA98CA8" w14:textId="23C4AA0C">
            <w:pPr>
              <w:rPr>
                <w:rFonts w:ascii="Calibri" w:hAnsi="Calibri" w:eastAsia="Calibri" w:cs="Calibri"/>
                <w:i/>
                <w:iCs/>
              </w:rPr>
            </w:pPr>
            <w:r w:rsidRPr="25247F94">
              <w:rPr>
                <w:rFonts w:ascii="Calibri" w:hAnsi="Calibri" w:eastAsia="Calibri" w:cs="Calibri"/>
                <w:i/>
                <w:iCs/>
              </w:rPr>
              <w:t xml:space="preserve">Compilare in caso di </w:t>
            </w:r>
            <w:r w:rsidRPr="25247F94" w:rsidR="39E9F113">
              <w:rPr>
                <w:rFonts w:ascii="Calibri" w:hAnsi="Calibri" w:eastAsia="Calibri" w:cs="Calibri"/>
                <w:i/>
                <w:iCs/>
              </w:rPr>
              <w:t>c</w:t>
            </w:r>
            <w:r w:rsidRPr="25247F94" w:rsidR="562AAC20">
              <w:rPr>
                <w:rFonts w:ascii="Calibri" w:hAnsi="Calibri" w:eastAsia="Calibri" w:cs="Calibri"/>
                <w:i/>
                <w:iCs/>
              </w:rPr>
              <w:t>ollana preesistente</w:t>
            </w:r>
          </w:p>
          <w:p w:rsidR="0DE32982" w:rsidP="0DE32982" w:rsidRDefault="0DE32982" w14:paraId="537688CA" w14:textId="7EAA10DF">
            <w:pPr>
              <w:rPr>
                <w:rFonts w:ascii="Calibri" w:hAnsi="Calibri" w:eastAsia="Calibri" w:cs="Calibri"/>
              </w:rPr>
            </w:pPr>
          </w:p>
          <w:p w:rsidR="11D44022" w:rsidP="60BC83AA" w:rsidRDefault="11D44022" w14:paraId="5800CDE1" w14:textId="7125C7FD">
            <w:pPr>
              <w:rPr>
                <w:rFonts w:ascii="Calibri" w:hAnsi="Calibri" w:eastAsia="Calibri" w:cs="Calibri"/>
              </w:rPr>
            </w:pPr>
            <w:r w:rsidRPr="60BC83AA">
              <w:rPr>
                <w:rFonts w:ascii="Calibri" w:hAnsi="Calibri" w:eastAsia="Calibri" w:cs="Calibri"/>
              </w:rPr>
              <w:t>(</w:t>
            </w:r>
            <w:r w:rsidRPr="60BC83AA" w:rsidR="71A4C2B3">
              <w:rPr>
                <w:rFonts w:ascii="Calibri" w:hAnsi="Calibri" w:eastAsia="Calibri" w:cs="Calibri"/>
              </w:rPr>
              <w:t>titolo</w:t>
            </w:r>
            <w:r w:rsidRPr="60BC83AA" w:rsidR="39D97949">
              <w:rPr>
                <w:rFonts w:ascii="Calibri" w:hAnsi="Calibri" w:eastAsia="Calibri" w:cs="Calibri"/>
              </w:rPr>
              <w:t xml:space="preserve">, </w:t>
            </w:r>
            <w:r w:rsidRPr="60BC83AA" w:rsidR="71A4C2B3">
              <w:rPr>
                <w:rFonts w:ascii="Calibri" w:hAnsi="Calibri" w:eastAsia="Calibri" w:cs="Calibri"/>
              </w:rPr>
              <w:t>ISSN</w:t>
            </w:r>
            <w:r w:rsidRPr="60BC83AA" w:rsidR="6F14AD11">
              <w:rPr>
                <w:rFonts w:ascii="Calibri" w:hAnsi="Calibri" w:eastAsia="Calibri" w:cs="Calibri"/>
              </w:rPr>
              <w:t xml:space="preserve">, </w:t>
            </w:r>
            <w:r w:rsidRPr="60BC83AA" w:rsidR="71A4C2B3">
              <w:rPr>
                <w:rFonts w:ascii="Calibri" w:hAnsi="Calibri" w:eastAsia="Calibri" w:cs="Calibri"/>
              </w:rPr>
              <w:t>editore</w:t>
            </w:r>
            <w:r w:rsidRPr="60BC83AA" w:rsidR="589E7E3F">
              <w:rPr>
                <w:rFonts w:ascii="Calibri" w:hAnsi="Calibri" w:eastAsia="Calibri" w:cs="Calibri"/>
              </w:rPr>
              <w:t xml:space="preserve">, </w:t>
            </w:r>
            <w:r w:rsidRPr="60BC83AA" w:rsidR="71A4C2B3">
              <w:rPr>
                <w:rFonts w:ascii="Calibri" w:hAnsi="Calibri" w:eastAsia="Calibri" w:cs="Calibri"/>
              </w:rPr>
              <w:t xml:space="preserve">eventuale URL del sito di pubblicazione. </w:t>
            </w:r>
            <w:r w:rsidRPr="60BC83AA" w:rsidR="2281E47C">
              <w:rPr>
                <w:rFonts w:ascii="Calibri" w:hAnsi="Calibri" w:eastAsia="Calibri" w:cs="Calibri"/>
              </w:rPr>
              <w:t>A</w:t>
            </w:r>
            <w:r w:rsidRPr="60BC83AA" w:rsidR="71A4C2B3">
              <w:rPr>
                <w:rFonts w:ascii="Calibri" w:hAnsi="Calibri" w:eastAsia="Calibri" w:cs="Calibri"/>
              </w:rPr>
              <w:t xml:space="preserve">llegare alla mail idonea documentazione attestante l’acquisizione dei diritti necessari a pubblicare la </w:t>
            </w:r>
            <w:r w:rsidRPr="60BC83AA" w:rsidR="2210DABD">
              <w:rPr>
                <w:rFonts w:ascii="Calibri" w:hAnsi="Calibri" w:eastAsia="Calibri" w:cs="Calibri"/>
              </w:rPr>
              <w:t>c</w:t>
            </w:r>
            <w:r w:rsidRPr="60BC83AA" w:rsidR="71A4C2B3">
              <w:rPr>
                <w:rFonts w:ascii="Calibri" w:hAnsi="Calibri" w:eastAsia="Calibri" w:cs="Calibri"/>
              </w:rPr>
              <w:t xml:space="preserve">ollana tramite </w:t>
            </w:r>
            <w:r w:rsidRPr="60BC83AA" w:rsidR="394C7C3D">
              <w:rPr>
                <w:rFonts w:ascii="Calibri" w:hAnsi="Calibri" w:eastAsia="Calibri" w:cs="Calibri"/>
              </w:rPr>
              <w:t xml:space="preserve">i servizi </w:t>
            </w:r>
            <w:r w:rsidRPr="60BC83AA" w:rsidR="71A4C2B3">
              <w:rPr>
                <w:rFonts w:ascii="Calibri" w:hAnsi="Calibri" w:eastAsia="Calibri" w:cs="Calibri"/>
              </w:rPr>
              <w:t>Alma Diamond</w:t>
            </w:r>
            <w:r w:rsidRPr="60BC83AA" w:rsidR="28CD0F6F">
              <w:rPr>
                <w:rFonts w:ascii="Calibri" w:hAnsi="Calibri" w:eastAsia="Calibri" w:cs="Calibri"/>
              </w:rPr>
              <w:t>)</w:t>
            </w:r>
          </w:p>
          <w:p w:rsidR="11D44022" w:rsidP="0ADBCDCC" w:rsidRDefault="11D44022" w14:paraId="6FD2408C" w14:textId="3C07F147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796C3A46" w14:textId="109ECE80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1900D820" w14:textId="77777777">
        <w:trPr>
          <w:trHeight w:val="1395"/>
        </w:trPr>
        <w:tc>
          <w:tcPr>
            <w:tcW w:w="3645" w:type="dxa"/>
            <w:tcMar/>
          </w:tcPr>
          <w:p w:rsidR="32548FB3" w:rsidP="0DE32982" w:rsidRDefault="32548FB3" w14:paraId="71C9EE69" w14:textId="20E0F195">
            <w:pPr>
              <w:rPr>
                <w:rFonts w:ascii="Calibri" w:hAnsi="Calibri" w:eastAsia="Calibri" w:cs="Calibri"/>
              </w:rPr>
            </w:pPr>
            <w:r w:rsidRPr="0DE32982">
              <w:rPr>
                <w:rFonts w:ascii="Calibri" w:hAnsi="Calibri" w:eastAsia="Calibri" w:cs="Calibri"/>
              </w:rPr>
              <w:t xml:space="preserve">Titolo provvisorio </w:t>
            </w:r>
            <w:r w:rsidRPr="0DE32982" w:rsidR="3A907EE4">
              <w:rPr>
                <w:rFonts w:ascii="Calibri" w:hAnsi="Calibri" w:eastAsia="Calibri" w:cs="Calibri"/>
              </w:rPr>
              <w:t>collana</w:t>
            </w:r>
          </w:p>
          <w:p w:rsidR="32548FB3" w:rsidP="0ADBCDCC" w:rsidRDefault="32548FB3" w14:paraId="7E266C71" w14:textId="73DA783A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(titolo e sottotitolo separati da punto)</w:t>
            </w:r>
          </w:p>
          <w:p w:rsidR="32548FB3" w:rsidP="0ADBCDCC" w:rsidRDefault="32548FB3" w14:paraId="50851535" w14:textId="364870AB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34DAA7B2" w14:textId="10836A46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5DDD9F11" w14:textId="77777777">
        <w:trPr>
          <w:trHeight w:val="1995"/>
        </w:trPr>
        <w:tc>
          <w:tcPr>
            <w:tcW w:w="3645" w:type="dxa"/>
            <w:tcMar/>
          </w:tcPr>
          <w:p w:rsidR="32548FB3" w:rsidP="0ADBCDCC" w:rsidRDefault="32548FB3" w14:paraId="5EE832DD" w14:textId="6F58FD56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Nomi e affiliazioni della Direzione scientifica della collana</w:t>
            </w:r>
          </w:p>
          <w:p w:rsidR="32548FB3" w:rsidP="0ADBCDCC" w:rsidRDefault="32548FB3" w14:paraId="70988013" w14:textId="25B3E484">
            <w:pPr>
              <w:rPr>
                <w:rFonts w:ascii="Calibri" w:hAnsi="Calibri" w:eastAsia="Calibri" w:cs="Calibri"/>
              </w:rPr>
            </w:pPr>
          </w:p>
          <w:p w:rsidR="32548FB3" w:rsidP="0ADBCDCC" w:rsidRDefault="32548FB3" w14:paraId="7256EAD3" w14:textId="2E290F53">
            <w:pPr>
              <w:rPr>
                <w:rFonts w:ascii="Calibri" w:hAnsi="Calibri" w:eastAsia="Calibri" w:cs="Calibri"/>
              </w:rPr>
            </w:pPr>
          </w:p>
          <w:p w:rsidR="32548FB3" w:rsidP="0ADBCDCC" w:rsidRDefault="32548FB3" w14:paraId="3C4A021B" w14:textId="309D6FDA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7C8722C6" w14:textId="64D60BE9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5FA10F3E" w14:textId="77777777">
        <w:trPr>
          <w:trHeight w:val="675"/>
        </w:trPr>
        <w:tc>
          <w:tcPr>
            <w:tcW w:w="3645" w:type="dxa"/>
            <w:tcMar/>
          </w:tcPr>
          <w:p w:rsidR="26F59A0E" w:rsidP="25247F94" w:rsidRDefault="53A5CE77" w14:paraId="547B7BED" w14:textId="5FF1D06B">
            <w:pPr>
              <w:rPr>
                <w:rFonts w:ascii="Calibri" w:hAnsi="Calibri" w:eastAsia="Calibri" w:cs="Calibri"/>
              </w:rPr>
            </w:pPr>
            <w:r w:rsidRPr="25247F94">
              <w:rPr>
                <w:rFonts w:ascii="Calibri" w:hAnsi="Calibri" w:eastAsia="Calibri" w:cs="Calibri"/>
              </w:rPr>
              <w:t xml:space="preserve">Indicare il Dipartimento o la Struttura </w:t>
            </w:r>
            <w:r w:rsidR="00473063">
              <w:rPr>
                <w:rFonts w:ascii="Calibri" w:hAnsi="Calibri" w:eastAsia="Calibri" w:cs="Calibri"/>
              </w:rPr>
              <w:t>promotrice</w:t>
            </w:r>
            <w:r w:rsidRPr="25247F94" w:rsidR="1319DD63">
              <w:rPr>
                <w:rFonts w:ascii="Calibri" w:hAnsi="Calibri" w:eastAsia="Calibri" w:cs="Calibri"/>
              </w:rPr>
              <w:t xml:space="preserve"> dell'iniziativa</w:t>
            </w:r>
          </w:p>
          <w:p w:rsidR="26F59A0E" w:rsidP="0ADBCDCC" w:rsidRDefault="26F59A0E" w14:paraId="1764D058" w14:textId="7891CEF6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6C96926A" w14:textId="1FFB2C75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76741173" w14:textId="77777777">
        <w:trPr>
          <w:trHeight w:val="3525"/>
        </w:trPr>
        <w:tc>
          <w:tcPr>
            <w:tcW w:w="3645" w:type="dxa"/>
            <w:tcMar/>
          </w:tcPr>
          <w:p w:rsidR="06154926" w:rsidP="25247F94" w:rsidRDefault="057E04F2" w14:paraId="04B01F25" w14:textId="1113C284">
            <w:pPr>
              <w:rPr>
                <w:rFonts w:ascii="Calibri" w:hAnsi="Calibri" w:eastAsia="Calibri" w:cs="Calibri"/>
              </w:rPr>
            </w:pPr>
            <w:r w:rsidRPr="25247F94">
              <w:rPr>
                <w:rFonts w:ascii="Calibri" w:hAnsi="Calibri" w:eastAsia="Calibri" w:cs="Calibri"/>
              </w:rPr>
              <w:t>Descrivere il processo di peer review a cui sono e/o saranno sottoposti i volumi della collana (responsabilità</w:t>
            </w:r>
            <w:r w:rsidRPr="25247F94" w:rsidR="767BF18F">
              <w:rPr>
                <w:rFonts w:ascii="Calibri" w:hAnsi="Calibri" w:eastAsia="Calibri" w:cs="Calibri"/>
              </w:rPr>
              <w:t>/</w:t>
            </w:r>
            <w:r w:rsidRPr="25247F94" w:rsidR="4565F75D">
              <w:rPr>
                <w:rFonts w:ascii="Calibri" w:hAnsi="Calibri" w:eastAsia="Calibri" w:cs="Calibri"/>
              </w:rPr>
              <w:t xml:space="preserve">livello </w:t>
            </w:r>
            <w:r w:rsidRPr="25247F94">
              <w:rPr>
                <w:rFonts w:ascii="Calibri" w:hAnsi="Calibri" w:eastAsia="Calibri" w:cs="Calibri"/>
              </w:rPr>
              <w:t>anonimato</w:t>
            </w:r>
            <w:r w:rsidRPr="25247F94" w:rsidR="39CA4E32">
              <w:rPr>
                <w:rFonts w:ascii="Calibri" w:hAnsi="Calibri" w:eastAsia="Calibri" w:cs="Calibri"/>
              </w:rPr>
              <w:t>/</w:t>
            </w:r>
            <w:r w:rsidRPr="25247F94">
              <w:rPr>
                <w:rFonts w:ascii="Calibri" w:hAnsi="Calibri" w:eastAsia="Calibri" w:cs="Calibri"/>
              </w:rPr>
              <w:t>revisori esterni o interni)</w:t>
            </w:r>
          </w:p>
          <w:p w:rsidR="0DE32982" w:rsidP="0DE32982" w:rsidRDefault="0DE32982" w14:paraId="45046618" w14:textId="7347C940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124CD4C5" w14:textId="4BBD0445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565ACB78" w14:textId="77777777">
        <w:trPr>
          <w:trHeight w:val="1425"/>
        </w:trPr>
        <w:tc>
          <w:tcPr>
            <w:tcW w:w="3645" w:type="dxa"/>
            <w:tcMar/>
          </w:tcPr>
          <w:p w:rsidR="65756AFD" w:rsidP="0ADBCDCC" w:rsidRDefault="65756AFD" w14:paraId="37707DBA" w14:textId="7BCFD8EE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Ambito della collana (breve presentazione dell’ambito e del taglio della collana, dei settori di studio)</w:t>
            </w:r>
          </w:p>
          <w:p w:rsidR="65756AFD" w:rsidP="0ADBCDCC" w:rsidRDefault="65756AFD" w14:paraId="6F57035A" w14:textId="26A9BBCB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41D83AE4" w14:textId="3A1F1ED9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3AF40F71" w14:textId="77777777">
        <w:trPr>
          <w:trHeight w:val="480"/>
        </w:trPr>
        <w:tc>
          <w:tcPr>
            <w:tcW w:w="3645" w:type="dxa"/>
            <w:tcMar/>
          </w:tcPr>
          <w:p w:rsidR="65756AFD" w:rsidP="0ADBCDCC" w:rsidRDefault="65756AFD" w14:paraId="524DC702" w14:textId="23199DDA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Pubblico di riferimento</w:t>
            </w:r>
          </w:p>
          <w:p w:rsidR="65756AFD" w:rsidP="0ADBCDCC" w:rsidRDefault="65756AFD" w14:paraId="3E1E4F0A" w14:textId="6D723771">
            <w:pPr>
              <w:rPr>
                <w:rFonts w:ascii="Calibri" w:hAnsi="Calibri" w:eastAsia="Calibri" w:cs="Calibri"/>
              </w:rPr>
            </w:pPr>
          </w:p>
          <w:p w:rsidR="65756AFD" w:rsidP="0ADBCDCC" w:rsidRDefault="65756AFD" w14:paraId="3474A74C" w14:textId="562460F9">
            <w:pPr>
              <w:rPr>
                <w:rFonts w:ascii="Calibri" w:hAnsi="Calibri" w:eastAsia="Calibri" w:cs="Calibri"/>
              </w:rPr>
            </w:pPr>
          </w:p>
          <w:p w:rsidR="65756AFD" w:rsidP="0ADBCDCC" w:rsidRDefault="65756AFD" w14:paraId="79A62C66" w14:textId="292D9E9C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287BAD5F" w14:textId="0A24DFF3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77B68E61" w14:textId="77777777">
        <w:trPr>
          <w:trHeight w:val="4050"/>
        </w:trPr>
        <w:tc>
          <w:tcPr>
            <w:tcW w:w="3645" w:type="dxa"/>
            <w:tcMar/>
          </w:tcPr>
          <w:p w:rsidR="65756AFD" w:rsidP="0ADBCDCC" w:rsidRDefault="65756AFD" w14:paraId="3BFD1489" w14:textId="0E4756D7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Breve stato dell’arte delle collane nel proprio ambito (in Italia e all’estero) e motivazioni sintetiche per cui sia opportuna una nuova iniziativa editoriale</w:t>
            </w:r>
          </w:p>
          <w:p w:rsidR="65756AFD" w:rsidP="0ADBCDCC" w:rsidRDefault="65756AFD" w14:paraId="4422877C" w14:textId="77A698FB">
            <w:pPr>
              <w:rPr>
                <w:rFonts w:ascii="Calibri" w:hAnsi="Calibri" w:eastAsia="Calibri" w:cs="Calibri"/>
              </w:rPr>
            </w:pPr>
          </w:p>
          <w:p w:rsidR="65756AFD" w:rsidP="0ADBCDCC" w:rsidRDefault="65756AFD" w14:paraId="09F2A62A" w14:textId="2E7A3844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0B1ED639" w14:textId="64377ACA">
            <w:pPr>
              <w:rPr>
                <w:rFonts w:ascii="Calibri" w:hAnsi="Calibri" w:eastAsia="Calibri" w:cs="Calibri"/>
              </w:rPr>
            </w:pPr>
          </w:p>
        </w:tc>
      </w:tr>
      <w:tr w:rsidR="0ADBCDCC" w:rsidTr="4B97365F" w14:paraId="211642C7" w14:textId="77777777">
        <w:trPr>
          <w:trHeight w:val="1140"/>
        </w:trPr>
        <w:tc>
          <w:tcPr>
            <w:tcW w:w="3645" w:type="dxa"/>
            <w:tcMar/>
          </w:tcPr>
          <w:p w:rsidR="1F94392D" w:rsidP="111043C3" w:rsidRDefault="1F94392D" w14:paraId="741B9D6F" w14:textId="673CDCA2">
            <w:pPr>
              <w:rPr>
                <w:rFonts w:ascii="Calibri" w:hAnsi="Calibri" w:eastAsia="Calibri" w:cs="Calibri"/>
              </w:rPr>
            </w:pPr>
            <w:r w:rsidRPr="111043C3">
              <w:rPr>
                <w:rFonts w:ascii="Calibri" w:hAnsi="Calibri" w:eastAsia="Calibri" w:cs="Calibri"/>
              </w:rPr>
              <w:t>Parole chiave che descrivono la collana (max 5)</w:t>
            </w:r>
          </w:p>
          <w:p w:rsidR="0ADBCDCC" w:rsidP="0ADBCDCC" w:rsidRDefault="0ADBCDCC" w14:paraId="275D4F60" w14:textId="49733849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ADBCDCC" w:rsidP="0ADBCDCC" w:rsidRDefault="0ADBCDCC" w14:paraId="18254E62" w14:textId="632C7D6F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7DE430A4" w14:textId="77777777">
        <w:trPr>
          <w:trHeight w:val="1680"/>
        </w:trPr>
        <w:tc>
          <w:tcPr>
            <w:tcW w:w="9015" w:type="dxa"/>
            <w:gridSpan w:val="2"/>
            <w:shd w:val="clear" w:color="auto" w:fill="FAE2D5" w:themeFill="accent2" w:themeFillTint="33"/>
            <w:tcMar/>
          </w:tcPr>
          <w:p w:rsidR="61C1DA8F" w:rsidP="111043C3" w:rsidRDefault="68FD7354" w14:paraId="7870803E" w14:textId="1F182FE8">
            <w:pPr>
              <w:rPr>
                <w:rFonts w:ascii="Calibri" w:hAnsi="Calibri" w:eastAsia="Calibri" w:cs="Calibri"/>
                <w:b/>
                <w:bCs/>
              </w:rPr>
            </w:pPr>
            <w:r w:rsidRPr="111043C3">
              <w:rPr>
                <w:rFonts w:ascii="Calibri" w:hAnsi="Calibri" w:eastAsia="Calibri" w:cs="Calibri"/>
                <w:b/>
                <w:bCs/>
              </w:rPr>
              <w:t>P</w:t>
            </w:r>
            <w:r w:rsidRPr="111043C3" w:rsidR="69F4FF7E">
              <w:rPr>
                <w:rFonts w:ascii="Calibri" w:hAnsi="Calibri" w:eastAsia="Calibri" w:cs="Calibri"/>
                <w:b/>
                <w:bCs/>
              </w:rPr>
              <w:t>rimi tre volumi</w:t>
            </w:r>
          </w:p>
          <w:p w:rsidR="330773CB" w:rsidP="4B97365F" w:rsidRDefault="69F4FF7E" w14:paraId="24D1E2FD" w14:textId="01FC27F1">
            <w:pPr>
              <w:spacing w:before="240" w:beforeAutospacing="off" w:after="240" w:afterAutospacing="off"/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</w:pPr>
            <w:r w:rsidRPr="4B97365F" w:rsidR="69F4FF7E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 xml:space="preserve">Per ciascun volume indicare </w:t>
            </w:r>
            <w:r w:rsidRPr="4B97365F" w:rsidR="3A153954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autore/curatore, titolo anche provvisorio</w:t>
            </w:r>
            <w:r w:rsidRPr="4B97365F" w:rsidR="552DEFED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,</w:t>
            </w:r>
            <w:r w:rsidRPr="4B97365F" w:rsidR="717180B7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 xml:space="preserve"> </w:t>
            </w:r>
            <w:r w:rsidRPr="4B97365F" w:rsidR="717180B7">
              <w:rPr>
                <w:rFonts w:ascii="Calibri" w:hAnsi="Calibri" w:eastAsia="Calibri" w:cs="Calibri"/>
                <w:i w:val="1"/>
                <w:iCs w:val="1"/>
                <w:noProof w:val="0"/>
                <w:sz w:val="22"/>
                <w:szCs w:val="22"/>
                <w:lang w:val="it-IT"/>
              </w:rPr>
              <w:t xml:space="preserve">breve sinossi (max 100-150 parole), </w:t>
            </w:r>
            <w:r w:rsidRPr="4B97365F" w:rsidR="69F4FF7E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stato di lavorazione</w:t>
            </w:r>
            <w:r w:rsidRPr="4B97365F" w:rsidR="19D17997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 xml:space="preserve"> (</w:t>
            </w:r>
            <w:r w:rsidRPr="4B97365F" w:rsidR="4E54FAFA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progetto/</w:t>
            </w:r>
            <w:r w:rsidRPr="4B97365F" w:rsidR="19D17997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in corso/pronto)</w:t>
            </w:r>
            <w:r w:rsidRPr="4B97365F" w:rsidR="69F4FF7E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 xml:space="preserve"> e tipologia</w:t>
            </w:r>
            <w:r w:rsidRPr="4B97365F" w:rsidR="0EFCE003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 xml:space="preserve"> (</w:t>
            </w:r>
            <w:r w:rsidRPr="4B97365F" w:rsidR="69F4FF7E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Monograph</w:t>
            </w:r>
            <w:r w:rsidRPr="4B97365F" w:rsidR="54C79675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/</w:t>
            </w:r>
            <w:r w:rsidRPr="4B97365F" w:rsidR="69F4FF7E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Edited</w:t>
            </w:r>
            <w:r w:rsidRPr="4B97365F" w:rsidR="69F4FF7E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 xml:space="preserve"> Volume</w:t>
            </w:r>
            <w:r w:rsidRPr="4B97365F" w:rsidR="48722507">
              <w:rPr>
                <w:rFonts w:ascii="Calibri" w:hAnsi="Calibri" w:eastAsia="Calibri" w:cs="Calibri"/>
                <w:i w:val="1"/>
                <w:iCs w:val="1"/>
                <w:sz w:val="22"/>
                <w:szCs w:val="22"/>
              </w:rPr>
              <w:t>).</w:t>
            </w:r>
          </w:p>
          <w:p w:rsidR="552C7EAF" w:rsidP="111043C3" w:rsidRDefault="552C7EAF" w14:paraId="780F2A22" w14:textId="64B0D972">
            <w:pPr>
              <w:rPr>
                <w:rFonts w:ascii="Calibri" w:hAnsi="Calibri" w:eastAsia="Calibri" w:cs="Calibri"/>
                <w:i/>
                <w:iCs/>
                <w:sz w:val="22"/>
                <w:szCs w:val="22"/>
              </w:rPr>
            </w:pPr>
            <w:r w:rsidRPr="111043C3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Indicare periodo di pubblicazione (trimestre e anno, eventuali scadenze fisse)</w:t>
            </w:r>
          </w:p>
          <w:p w:rsidR="330773CB" w:rsidP="0ADBCDCC" w:rsidRDefault="330773CB" w14:paraId="412543E5" w14:textId="3559B494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544C9238" w14:textId="77777777">
        <w:trPr>
          <w:trHeight w:val="630"/>
        </w:trPr>
        <w:tc>
          <w:tcPr>
            <w:tcW w:w="9015" w:type="dxa"/>
            <w:gridSpan w:val="2"/>
            <w:tcMar/>
          </w:tcPr>
          <w:p w:rsidR="330773CB" w:rsidP="0ADBCDCC" w:rsidRDefault="330773CB" w14:paraId="3D94B3D3" w14:textId="240E9836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1)</w:t>
            </w:r>
          </w:p>
          <w:p w:rsidR="330773CB" w:rsidP="0ADBCDCC" w:rsidRDefault="330773CB" w14:paraId="0CC10D9B" w14:textId="38FD5BC1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6C4482E5" w14:textId="77777777">
        <w:trPr>
          <w:trHeight w:val="600"/>
        </w:trPr>
        <w:tc>
          <w:tcPr>
            <w:tcW w:w="9015" w:type="dxa"/>
            <w:gridSpan w:val="2"/>
            <w:tcMar/>
          </w:tcPr>
          <w:p w:rsidR="330773CB" w:rsidP="0ADBCDCC" w:rsidRDefault="330773CB" w14:paraId="76B8F5E8" w14:textId="1F18D413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2)</w:t>
            </w:r>
          </w:p>
          <w:p w:rsidR="330773CB" w:rsidP="0ADBCDCC" w:rsidRDefault="330773CB" w14:paraId="1FB68AA3" w14:textId="1B07D395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6D438B3F" w14:textId="77777777">
        <w:trPr>
          <w:trHeight w:val="585"/>
        </w:trPr>
        <w:tc>
          <w:tcPr>
            <w:tcW w:w="9015" w:type="dxa"/>
            <w:gridSpan w:val="2"/>
            <w:tcMar/>
          </w:tcPr>
          <w:p w:rsidR="330773CB" w:rsidP="0ADBCDCC" w:rsidRDefault="330773CB" w14:paraId="2D8645C4" w14:textId="56AD6E60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3)</w:t>
            </w:r>
          </w:p>
          <w:p w:rsidR="330773CB" w:rsidP="0ADBCDCC" w:rsidRDefault="330773CB" w14:paraId="2C67FC87" w14:textId="09824C5A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269C5433" w14:textId="77777777">
        <w:trPr>
          <w:trHeight w:val="1680"/>
        </w:trPr>
        <w:tc>
          <w:tcPr>
            <w:tcW w:w="3645" w:type="dxa"/>
            <w:tcMar/>
          </w:tcPr>
          <w:p w:rsidR="0DE32982" w:rsidP="0ADBCDCC" w:rsidRDefault="0C18E979" w14:paraId="4647EEB5" w14:textId="3CBC8147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Lingue di pubblicazione previste</w:t>
            </w:r>
          </w:p>
          <w:p w:rsidR="0DE32982" w:rsidP="0ADBCDCC" w:rsidRDefault="0DE32982" w14:paraId="53BAAB1A" w14:textId="1021D67F">
            <w:pPr>
              <w:rPr>
                <w:rFonts w:ascii="Calibri" w:hAnsi="Calibri" w:eastAsia="Calibri" w:cs="Calibri"/>
              </w:rPr>
            </w:pPr>
          </w:p>
          <w:p w:rsidR="0DE32982" w:rsidP="0ADBCDCC" w:rsidRDefault="0DE32982" w14:paraId="399B33ED" w14:textId="5C9B9C58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47A64556" w14:textId="0B95AB33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1784BC6E" w14:textId="77777777">
        <w:trPr>
          <w:trHeight w:val="1680"/>
        </w:trPr>
        <w:tc>
          <w:tcPr>
            <w:tcW w:w="3645" w:type="dxa"/>
            <w:tcMar/>
          </w:tcPr>
          <w:p w:rsidR="0DE32982" w:rsidP="0ADBCDCC" w:rsidRDefault="0C18E979" w14:paraId="0E4D2C0E" w14:textId="532A96E0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Indicare la presenza di Bandi o di enti finanziatori ed eventuali scadenze</w:t>
            </w:r>
          </w:p>
          <w:p w:rsidR="0DE32982" w:rsidP="0ADBCDCC" w:rsidRDefault="0DE32982" w14:paraId="6DE517F4" w14:textId="4396F2F0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DE32982" w:rsidP="0DE32982" w:rsidRDefault="0DE32982" w14:paraId="48B16944" w14:textId="32C76EF3">
            <w:pPr>
              <w:rPr>
                <w:rFonts w:ascii="Calibri" w:hAnsi="Calibri" w:eastAsia="Calibri" w:cs="Calibri"/>
              </w:rPr>
            </w:pPr>
          </w:p>
        </w:tc>
      </w:tr>
      <w:tr w:rsidR="0DE32982" w:rsidTr="4B97365F" w14:paraId="7DF1D3CC" w14:textId="77777777">
        <w:trPr>
          <w:trHeight w:val="1680"/>
        </w:trPr>
        <w:tc>
          <w:tcPr>
            <w:tcW w:w="9015" w:type="dxa"/>
            <w:gridSpan w:val="2"/>
            <w:shd w:val="clear" w:color="auto" w:fill="FAE2D5" w:themeFill="accent2" w:themeFillTint="33"/>
            <w:tcMar/>
          </w:tcPr>
          <w:p w:rsidR="0DE32982" w:rsidP="0ADBCDCC" w:rsidRDefault="0235566F" w14:paraId="6166F0D9" w14:textId="23E0C838">
            <w:pPr>
              <w:rPr>
                <w:rFonts w:ascii="Calibri" w:hAnsi="Calibri" w:eastAsia="Calibri" w:cs="Calibri"/>
                <w:b/>
                <w:bCs/>
              </w:rPr>
            </w:pPr>
            <w:r w:rsidRPr="0ADBCDCC">
              <w:rPr>
                <w:rFonts w:ascii="Calibri" w:hAnsi="Calibri" w:eastAsia="Calibri" w:cs="Calibri"/>
                <w:b/>
                <w:bCs/>
              </w:rPr>
              <w:t>Lavoro redazionale</w:t>
            </w:r>
          </w:p>
          <w:p w:rsidR="0DE32982" w:rsidP="0ADBCDCC" w:rsidRDefault="0235566F" w14:paraId="0EAAAA17" w14:textId="6A52E0E0">
            <w:pPr>
              <w:rPr>
                <w:rFonts w:ascii="Calibri" w:hAnsi="Calibri" w:eastAsia="Calibri" w:cs="Calibri"/>
                <w:i/>
                <w:iCs/>
                <w:sz w:val="22"/>
                <w:szCs w:val="22"/>
              </w:rPr>
            </w:pPr>
            <w:r w:rsidRPr="0ADBCDCC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 xml:space="preserve">La creazione della collana in Alma Diamond Books è a cura del servizio, mentre la lavorazione dei libri (es. </w:t>
            </w:r>
            <w:r w:rsidRPr="0ADBCDCC" w:rsidR="0EABADD2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copy</w:t>
            </w:r>
            <w:r w:rsidRPr="0ADBCDCC">
              <w:rPr>
                <w:rFonts w:ascii="Calibri" w:hAnsi="Calibri" w:eastAsia="Calibri" w:cs="Calibri"/>
                <w:i/>
                <w:iCs/>
                <w:sz w:val="22"/>
                <w:szCs w:val="22"/>
              </w:rPr>
              <w:t>editing, impaginazione, correzione bozze) e il caricamento dei contenuti sono a cura della redazione. Il servizio fornisce supporto nell’aggiornamento delle pagine informative della collana e controlli sui metadati pre-pubblicazione dei libri.</w:t>
            </w:r>
          </w:p>
          <w:p w:rsidR="0DE32982" w:rsidP="0ADBCDCC" w:rsidRDefault="0DE32982" w14:paraId="3A256FDD" w14:textId="19732209">
            <w:pPr>
              <w:rPr>
                <w:rFonts w:ascii="Calibri" w:hAnsi="Calibri" w:eastAsia="Calibri" w:cs="Calibri"/>
                <w:i/>
                <w:iCs/>
                <w:sz w:val="22"/>
                <w:szCs w:val="22"/>
              </w:rPr>
            </w:pPr>
          </w:p>
        </w:tc>
      </w:tr>
      <w:tr w:rsidR="0ADBCDCC" w:rsidTr="4B97365F" w14:paraId="646A2E14" w14:textId="77777777">
        <w:trPr>
          <w:trHeight w:val="300"/>
        </w:trPr>
        <w:tc>
          <w:tcPr>
            <w:tcW w:w="3645" w:type="dxa"/>
            <w:tcMar/>
          </w:tcPr>
          <w:p w:rsidR="1337233C" w:rsidP="0ADBCDCC" w:rsidRDefault="1337233C" w14:paraId="032915CC" w14:textId="458491E6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Numero di membri operativi nello staff di redazione (Comitato di redazione)</w:t>
            </w:r>
          </w:p>
          <w:p w:rsidR="0ADBCDCC" w:rsidP="0ADBCDCC" w:rsidRDefault="0ADBCDCC" w14:paraId="7AEA7E3D" w14:textId="25578F32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ADBCDCC" w:rsidP="0ADBCDCC" w:rsidRDefault="0ADBCDCC" w14:paraId="36058D24" w14:textId="5516921A">
            <w:pPr>
              <w:rPr>
                <w:rFonts w:ascii="Calibri" w:hAnsi="Calibri" w:eastAsia="Calibri" w:cs="Calibri"/>
              </w:rPr>
            </w:pPr>
          </w:p>
        </w:tc>
      </w:tr>
      <w:tr w:rsidR="0ADBCDCC" w:rsidTr="4B97365F" w14:paraId="7FADA3AB" w14:textId="77777777">
        <w:trPr>
          <w:trHeight w:val="300"/>
        </w:trPr>
        <w:tc>
          <w:tcPr>
            <w:tcW w:w="3645" w:type="dxa"/>
            <w:tcMar/>
          </w:tcPr>
          <w:p w:rsidR="1337233C" w:rsidP="0ADBCDCC" w:rsidRDefault="1337233C" w14:paraId="7D990601" w14:textId="343F1481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 xml:space="preserve">Quali sono le competenze interne alla redazione? (es. </w:t>
            </w:r>
            <w:r w:rsidRPr="0ADBCDCC" w:rsidR="24FE188C">
              <w:rPr>
                <w:rFonts w:ascii="Calibri" w:hAnsi="Calibri" w:eastAsia="Calibri" w:cs="Calibri"/>
              </w:rPr>
              <w:t>copy</w:t>
            </w:r>
            <w:r w:rsidRPr="0ADBCDCC">
              <w:rPr>
                <w:rFonts w:ascii="Calibri" w:hAnsi="Calibri" w:eastAsia="Calibri" w:cs="Calibri"/>
              </w:rPr>
              <w:t>editing, impaginazione, competenze grafiche)</w:t>
            </w:r>
          </w:p>
          <w:p w:rsidR="0ADBCDCC" w:rsidP="0ADBCDCC" w:rsidRDefault="0ADBCDCC" w14:paraId="6563225D" w14:textId="587CB425">
            <w:pPr>
              <w:rPr>
                <w:rFonts w:ascii="Calibri" w:hAnsi="Calibri" w:eastAsia="Calibri" w:cs="Calibri"/>
              </w:rPr>
            </w:pPr>
          </w:p>
          <w:p w:rsidR="0ADBCDCC" w:rsidP="0ADBCDCC" w:rsidRDefault="0ADBCDCC" w14:paraId="2FC09E6F" w14:textId="4C823293">
            <w:pPr>
              <w:rPr>
                <w:rFonts w:ascii="Calibri" w:hAnsi="Calibri" w:eastAsia="Calibri" w:cs="Calibri"/>
              </w:rPr>
            </w:pPr>
          </w:p>
          <w:p w:rsidR="0ADBCDCC" w:rsidP="0ADBCDCC" w:rsidRDefault="0ADBCDCC" w14:paraId="08577B95" w14:textId="48D3E179">
            <w:pPr>
              <w:rPr>
                <w:rFonts w:ascii="Calibri" w:hAnsi="Calibri" w:eastAsia="Calibri" w:cs="Calibri"/>
              </w:rPr>
            </w:pPr>
          </w:p>
          <w:p w:rsidR="0ADBCDCC" w:rsidP="0ADBCDCC" w:rsidRDefault="0ADBCDCC" w14:paraId="1646981B" w14:textId="3793175F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ADBCDCC" w:rsidP="0ADBCDCC" w:rsidRDefault="0ADBCDCC" w14:paraId="20473D4E" w14:textId="043E95EF">
            <w:pPr>
              <w:rPr>
                <w:rFonts w:ascii="Calibri" w:hAnsi="Calibri" w:eastAsia="Calibri" w:cs="Calibri"/>
              </w:rPr>
            </w:pPr>
          </w:p>
        </w:tc>
      </w:tr>
      <w:tr w:rsidR="0ADBCDCC" w:rsidTr="4B97365F" w14:paraId="266C498E" w14:textId="77777777">
        <w:trPr>
          <w:trHeight w:val="300"/>
        </w:trPr>
        <w:tc>
          <w:tcPr>
            <w:tcW w:w="3645" w:type="dxa"/>
            <w:tcMar/>
          </w:tcPr>
          <w:p w:rsidR="1337233C" w:rsidP="0ADBCDCC" w:rsidRDefault="1337233C" w14:paraId="67EA5C50" w14:textId="53B89423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Esistono già norme redazionali? (es. stile citazionale)</w:t>
            </w:r>
          </w:p>
          <w:p w:rsidR="0ADBCDCC" w:rsidP="0ADBCDCC" w:rsidRDefault="0ADBCDCC" w14:paraId="66DD0DF8" w14:textId="52A5A0AC">
            <w:pPr>
              <w:rPr>
                <w:rFonts w:ascii="Calibri" w:hAnsi="Calibri" w:eastAsia="Calibri" w:cs="Calibri"/>
              </w:rPr>
            </w:pPr>
          </w:p>
          <w:p w:rsidR="0ADBCDCC" w:rsidP="0ADBCDCC" w:rsidRDefault="0ADBCDCC" w14:paraId="1DD928C4" w14:textId="458B9E60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ADBCDCC" w:rsidP="0ADBCDCC" w:rsidRDefault="0ADBCDCC" w14:paraId="01A37ECF" w14:textId="71AAB154">
            <w:pPr>
              <w:rPr>
                <w:rFonts w:ascii="Calibri" w:hAnsi="Calibri" w:eastAsia="Calibri" w:cs="Calibri"/>
              </w:rPr>
            </w:pPr>
          </w:p>
        </w:tc>
      </w:tr>
      <w:tr w:rsidR="0ADBCDCC" w:rsidTr="4B97365F" w14:paraId="2DAA2B6B" w14:textId="77777777">
        <w:trPr>
          <w:trHeight w:val="300"/>
        </w:trPr>
        <w:tc>
          <w:tcPr>
            <w:tcW w:w="3645" w:type="dxa"/>
            <w:tcMar/>
          </w:tcPr>
          <w:p w:rsidR="1337233C" w:rsidP="0ADBCDCC" w:rsidRDefault="1337233C" w14:paraId="62CE1276" w14:textId="7C90F62C">
            <w:pPr>
              <w:rPr>
                <w:rFonts w:ascii="Calibri" w:hAnsi="Calibri" w:eastAsia="Calibri" w:cs="Calibri"/>
              </w:rPr>
            </w:pPr>
            <w:r w:rsidRPr="0ADBCDCC">
              <w:rPr>
                <w:rFonts w:ascii="Calibri" w:hAnsi="Calibri" w:eastAsia="Calibri" w:cs="Calibri"/>
              </w:rPr>
              <w:t>Note e/o commenti</w:t>
            </w:r>
          </w:p>
          <w:p w:rsidR="0ADBCDCC" w:rsidP="0ADBCDCC" w:rsidRDefault="0ADBCDCC" w14:paraId="2ED61EE3" w14:textId="3BFC24B7">
            <w:pPr>
              <w:rPr>
                <w:rFonts w:ascii="Calibri" w:hAnsi="Calibri" w:eastAsia="Calibri" w:cs="Calibri"/>
              </w:rPr>
            </w:pPr>
          </w:p>
          <w:p w:rsidR="0ADBCDCC" w:rsidP="0ADBCDCC" w:rsidRDefault="0ADBCDCC" w14:paraId="5CD774CA" w14:textId="3C291138">
            <w:pPr>
              <w:rPr>
                <w:rFonts w:ascii="Calibri" w:hAnsi="Calibri" w:eastAsia="Calibri" w:cs="Calibri"/>
              </w:rPr>
            </w:pPr>
          </w:p>
          <w:p w:rsidR="0ADBCDCC" w:rsidP="0ADBCDCC" w:rsidRDefault="0ADBCDCC" w14:paraId="7DA6B6CC" w14:textId="25FE51B3">
            <w:pPr>
              <w:rPr>
                <w:rFonts w:ascii="Calibri" w:hAnsi="Calibri" w:eastAsia="Calibri" w:cs="Calibri"/>
              </w:rPr>
            </w:pPr>
          </w:p>
          <w:p w:rsidR="0ADBCDCC" w:rsidP="0ADBCDCC" w:rsidRDefault="0ADBCDCC" w14:paraId="1DCBCAD9" w14:textId="2CC9C96F">
            <w:pPr>
              <w:rPr>
                <w:rFonts w:ascii="Calibri" w:hAnsi="Calibri" w:eastAsia="Calibri" w:cs="Calibri"/>
              </w:rPr>
            </w:pPr>
          </w:p>
          <w:p w:rsidR="0ADBCDCC" w:rsidP="0ADBCDCC" w:rsidRDefault="0ADBCDCC" w14:paraId="07111990" w14:textId="7FEEB556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5370" w:type="dxa"/>
            <w:tcMar/>
          </w:tcPr>
          <w:p w:rsidR="0ADBCDCC" w:rsidP="0ADBCDCC" w:rsidRDefault="0ADBCDCC" w14:paraId="20E8B7FC" w14:textId="64A4CE43">
            <w:pPr>
              <w:rPr>
                <w:rFonts w:ascii="Calibri" w:hAnsi="Calibri" w:eastAsia="Calibri" w:cs="Calibri"/>
              </w:rPr>
            </w:pPr>
          </w:p>
        </w:tc>
      </w:tr>
    </w:tbl>
    <w:p w:rsidR="00D30553" w:rsidRDefault="00D30553" w14:paraId="2DC08235" w14:textId="03FF2E10"/>
    <w:p w:rsidR="1337233C" w:rsidP="0ADBCDCC" w:rsidRDefault="1337233C" w14:paraId="616AC54D" w14:textId="6DC77789">
      <w:pPr>
        <w:pStyle w:val="titoletti1livello"/>
        <w:rPr>
          <w:rFonts w:ascii="Calibri" w:hAnsi="Calibri" w:eastAsia="Calibri" w:cs="Calibri"/>
        </w:rPr>
      </w:pPr>
      <w:r w:rsidRPr="0ADBCDCC">
        <w:rPr>
          <w:rFonts w:ascii="Calibri" w:hAnsi="Calibri" w:eastAsia="Calibri" w:cs="Calibri"/>
        </w:rPr>
        <w:t>Invio della scheda di proposta e appuntamento co</w:t>
      </w:r>
      <w:r w:rsidRPr="0ADBCDCC" w:rsidR="72349CB3">
        <w:rPr>
          <w:rFonts w:ascii="Calibri" w:hAnsi="Calibri" w:eastAsia="Calibri" w:cs="Calibri"/>
        </w:rPr>
        <w:t>n</w:t>
      </w:r>
      <w:r w:rsidRPr="0ADBCDCC">
        <w:rPr>
          <w:rFonts w:ascii="Calibri" w:hAnsi="Calibri" w:eastAsia="Calibri" w:cs="Calibri"/>
        </w:rPr>
        <w:t xml:space="preserve"> </w:t>
      </w:r>
      <w:r w:rsidRPr="0ADBCDCC" w:rsidR="7403D389">
        <w:rPr>
          <w:rFonts w:ascii="Calibri" w:hAnsi="Calibri" w:eastAsia="Calibri" w:cs="Calibri"/>
        </w:rPr>
        <w:t>lo staff</w:t>
      </w:r>
      <w:r w:rsidRPr="0ADBCDCC">
        <w:rPr>
          <w:rFonts w:ascii="Calibri" w:hAnsi="Calibri" w:eastAsia="Calibri" w:cs="Calibri"/>
        </w:rPr>
        <w:t xml:space="preserve"> </w:t>
      </w:r>
      <w:r w:rsidRPr="0ADBCDCC" w:rsidR="641D5BE9">
        <w:rPr>
          <w:rFonts w:ascii="Calibri" w:hAnsi="Calibri" w:eastAsia="Calibri" w:cs="Calibri"/>
        </w:rPr>
        <w:t xml:space="preserve">di </w:t>
      </w:r>
      <w:r w:rsidRPr="0ADBCDCC">
        <w:rPr>
          <w:rFonts w:ascii="Calibri" w:hAnsi="Calibri" w:eastAsia="Calibri" w:cs="Calibri"/>
        </w:rPr>
        <w:t>Alma Diamond</w:t>
      </w:r>
      <w:r>
        <w:br/>
      </w:r>
    </w:p>
    <w:p w:rsidR="1337233C" w:rsidP="0ADBCDCC" w:rsidRDefault="1337233C" w14:paraId="663BBEF2" w14:textId="48BC38DB">
      <w:pPr>
        <w:spacing w:before="180" w:after="180" w:line="240" w:lineRule="auto"/>
        <w:rPr>
          <w:rFonts w:ascii="Calibri" w:hAnsi="Calibri" w:eastAsia="Calibri" w:cs="Calibri"/>
          <w:sz w:val="22"/>
          <w:szCs w:val="22"/>
        </w:rPr>
      </w:pPr>
      <w:r w:rsidRPr="0ADBCDCC">
        <w:rPr>
          <w:rFonts w:ascii="Calibri" w:hAnsi="Calibri" w:eastAsia="Calibri" w:cs="Calibri"/>
          <w:sz w:val="22"/>
          <w:szCs w:val="22"/>
        </w:rPr>
        <w:t xml:space="preserve">Inviare la presente scheda di proposta in allegato in formato DOCX o ODT alla mail </w:t>
      </w:r>
      <w:hyperlink r:id="rId9">
        <w:r w:rsidRPr="0ADBCDCC">
          <w:rPr>
            <w:rStyle w:val="Hyperlink"/>
            <w:rFonts w:ascii="Calibri" w:hAnsi="Calibri" w:eastAsia="Calibri" w:cs="Calibri"/>
            <w:sz w:val="22"/>
            <w:szCs w:val="22"/>
          </w:rPr>
          <w:t>books@unibo.it</w:t>
        </w:r>
      </w:hyperlink>
      <w:r w:rsidRPr="0ADBCDCC" w:rsidR="1113A674">
        <w:rPr>
          <w:rFonts w:ascii="Calibri" w:hAnsi="Calibri" w:eastAsia="Calibri" w:cs="Calibri"/>
          <w:sz w:val="22"/>
          <w:szCs w:val="22"/>
        </w:rPr>
        <w:t>:</w:t>
      </w:r>
    </w:p>
    <w:p w:rsidR="1337233C" w:rsidP="0ADBCDCC" w:rsidRDefault="1337233C" w14:paraId="04E4EE4A" w14:textId="1A7C48EF">
      <w:pPr>
        <w:pStyle w:val="ListParagraph"/>
        <w:numPr>
          <w:ilvl w:val="0"/>
          <w:numId w:val="1"/>
        </w:numPr>
        <w:spacing w:before="180" w:after="180" w:line="240" w:lineRule="auto"/>
        <w:rPr>
          <w:rFonts w:ascii="Calibri" w:hAnsi="Calibri" w:eastAsia="Calibri" w:cs="Calibri"/>
          <w:sz w:val="22"/>
          <w:szCs w:val="22"/>
        </w:rPr>
      </w:pPr>
      <w:r w:rsidRPr="0ADBCDCC">
        <w:rPr>
          <w:rFonts w:ascii="Calibri" w:hAnsi="Calibri" w:eastAsia="Calibri" w:cs="Calibri"/>
          <w:sz w:val="22"/>
          <w:szCs w:val="22"/>
        </w:rPr>
        <w:t>oggetto della mail: “Richiesta attivazione collana: titolo”</w:t>
      </w:r>
      <w:r w:rsidRPr="0ADBCDCC" w:rsidR="5EA9E497">
        <w:rPr>
          <w:rFonts w:ascii="Calibri" w:hAnsi="Calibri" w:eastAsia="Calibri" w:cs="Calibri"/>
          <w:sz w:val="22"/>
          <w:szCs w:val="22"/>
        </w:rPr>
        <w:t>;</w:t>
      </w:r>
    </w:p>
    <w:p w:rsidR="0ADBCDCC" w:rsidP="0ADBCDCC" w:rsidRDefault="0ADBCDCC" w14:paraId="7EE1D6CD" w14:textId="71FEC275">
      <w:pPr>
        <w:pStyle w:val="ListParagraph"/>
        <w:spacing w:before="180" w:after="180" w:line="240" w:lineRule="auto"/>
        <w:rPr>
          <w:rFonts w:ascii="Calibri" w:hAnsi="Calibri" w:eastAsia="Calibri" w:cs="Calibri"/>
          <w:sz w:val="22"/>
          <w:szCs w:val="22"/>
        </w:rPr>
      </w:pPr>
    </w:p>
    <w:p w:rsidR="1337233C" w:rsidP="25247F94" w:rsidRDefault="1337233C" w14:paraId="1D530307" w14:textId="460FC2D6">
      <w:pPr>
        <w:pStyle w:val="ListParagraph"/>
        <w:numPr>
          <w:ilvl w:val="0"/>
          <w:numId w:val="1"/>
        </w:numPr>
        <w:spacing w:before="180" w:after="180" w:line="240" w:lineRule="auto"/>
        <w:rPr>
          <w:rFonts w:ascii="Calibri" w:hAnsi="Calibri" w:eastAsia="Calibri" w:cs="Calibri"/>
          <w:sz w:val="22"/>
          <w:szCs w:val="22"/>
        </w:rPr>
      </w:pPr>
      <w:r w:rsidRPr="25247F94">
        <w:rPr>
          <w:rFonts w:ascii="Calibri" w:hAnsi="Calibri" w:eastAsia="Calibri" w:cs="Calibri"/>
          <w:sz w:val="22"/>
          <w:szCs w:val="22"/>
        </w:rPr>
        <w:t xml:space="preserve">nel corpo della mail: titolo della collana, Dipartimento o Struttura </w:t>
      </w:r>
      <w:r w:rsidR="00473063">
        <w:rPr>
          <w:rFonts w:ascii="Calibri" w:hAnsi="Calibri" w:eastAsia="Calibri" w:cs="Calibri"/>
          <w:sz w:val="22"/>
          <w:szCs w:val="22"/>
        </w:rPr>
        <w:t>promotrice</w:t>
      </w:r>
      <w:r w:rsidRPr="25247F94" w:rsidR="5185B9C2">
        <w:rPr>
          <w:rFonts w:ascii="Calibri" w:hAnsi="Calibri" w:eastAsia="Calibri" w:cs="Calibri"/>
          <w:sz w:val="22"/>
          <w:szCs w:val="22"/>
        </w:rPr>
        <w:t xml:space="preserve"> dell’iniziativa</w:t>
      </w:r>
      <w:r w:rsidRPr="25247F94">
        <w:rPr>
          <w:rFonts w:ascii="Calibri" w:hAnsi="Calibri" w:eastAsia="Calibri" w:cs="Calibri"/>
          <w:sz w:val="22"/>
          <w:szCs w:val="22"/>
        </w:rPr>
        <w:t>, nome e cognome del proponente</w:t>
      </w:r>
      <w:r w:rsidRPr="25247F94" w:rsidR="0E2BDE08">
        <w:rPr>
          <w:rFonts w:ascii="Calibri" w:hAnsi="Calibri" w:eastAsia="Calibri" w:cs="Calibri"/>
          <w:sz w:val="22"/>
          <w:szCs w:val="22"/>
        </w:rPr>
        <w:t>;</w:t>
      </w:r>
    </w:p>
    <w:p w:rsidR="0ADBCDCC" w:rsidP="0ADBCDCC" w:rsidRDefault="0ADBCDCC" w14:paraId="10B43053" w14:textId="63093DE7">
      <w:pPr>
        <w:pStyle w:val="ListParagraph"/>
        <w:spacing w:before="180" w:after="180" w:line="240" w:lineRule="auto"/>
        <w:rPr>
          <w:rFonts w:ascii="Calibri" w:hAnsi="Calibri" w:eastAsia="Calibri" w:cs="Calibri"/>
          <w:sz w:val="22"/>
          <w:szCs w:val="22"/>
        </w:rPr>
      </w:pPr>
    </w:p>
    <w:p w:rsidR="1337233C" w:rsidP="0ADBCDCC" w:rsidRDefault="1337233C" w14:paraId="2B296035" w14:textId="76CFE38A">
      <w:pPr>
        <w:pStyle w:val="ListParagraph"/>
        <w:numPr>
          <w:ilvl w:val="0"/>
          <w:numId w:val="1"/>
        </w:numPr>
        <w:spacing w:before="180" w:after="180" w:line="240" w:lineRule="auto"/>
        <w:rPr>
          <w:rFonts w:ascii="Calibri" w:hAnsi="Calibri" w:eastAsia="Calibri" w:cs="Calibri"/>
          <w:sz w:val="22"/>
          <w:szCs w:val="22"/>
        </w:rPr>
      </w:pPr>
      <w:r w:rsidRPr="0ADBCDCC">
        <w:rPr>
          <w:rFonts w:ascii="Calibri" w:hAnsi="Calibri" w:eastAsia="Calibri" w:cs="Calibri"/>
          <w:sz w:val="22"/>
          <w:szCs w:val="22"/>
        </w:rPr>
        <w:t>richiedere nella stessa mail un appuntamento Teams per fissare l’incontro preliminare con lo staff d</w:t>
      </w:r>
      <w:r w:rsidRPr="0ADBCDCC" w:rsidR="79D32F45">
        <w:rPr>
          <w:rFonts w:ascii="Calibri" w:hAnsi="Calibri" w:eastAsia="Calibri" w:cs="Calibri"/>
          <w:sz w:val="22"/>
          <w:szCs w:val="22"/>
        </w:rPr>
        <w:t>i Alma Diamond</w:t>
      </w:r>
      <w:r w:rsidRPr="0ADBCDCC">
        <w:rPr>
          <w:rFonts w:ascii="Calibri" w:hAnsi="Calibri" w:eastAsia="Calibri" w:cs="Calibri"/>
          <w:sz w:val="22"/>
          <w:szCs w:val="22"/>
        </w:rPr>
        <w:t xml:space="preserve"> per discutere dei dettagli del progetto.</w:t>
      </w:r>
    </w:p>
    <w:p w:rsidR="1337233C" w:rsidP="25247F94" w:rsidRDefault="1337233C" w14:paraId="632ECD14" w14:textId="10582FC8">
      <w:pPr>
        <w:spacing w:before="180" w:after="180" w:line="240" w:lineRule="auto"/>
        <w:rPr>
          <w:rFonts w:ascii="Calibri" w:hAnsi="Calibri" w:eastAsia="Calibri" w:cs="Calibri"/>
          <w:sz w:val="22"/>
          <w:szCs w:val="22"/>
        </w:rPr>
      </w:pPr>
      <w:r w:rsidRPr="25247F94">
        <w:rPr>
          <w:rFonts w:ascii="Calibri" w:hAnsi="Calibri" w:eastAsia="Calibri" w:cs="Calibri"/>
          <w:sz w:val="22"/>
          <w:szCs w:val="22"/>
        </w:rPr>
        <w:t>Il</w:t>
      </w:r>
      <w:r w:rsidRPr="25247F94" w:rsidR="42A2A02B">
        <w:rPr>
          <w:rFonts w:ascii="Calibri" w:hAnsi="Calibri" w:eastAsia="Calibri" w:cs="Calibri"/>
          <w:sz w:val="22"/>
          <w:szCs w:val="22"/>
        </w:rPr>
        <w:t>/la</w:t>
      </w:r>
      <w:r w:rsidRPr="25247F94">
        <w:rPr>
          <w:rFonts w:ascii="Calibri" w:hAnsi="Calibri" w:eastAsia="Calibri" w:cs="Calibri"/>
          <w:sz w:val="22"/>
          <w:szCs w:val="22"/>
        </w:rPr>
        <w:t xml:space="preserve"> proponente riceverà una mail con alcune proposte di appuntamento da parte dello staff.</w:t>
      </w:r>
    </w:p>
    <w:p w:rsidR="0ADBCDCC" w:rsidP="0ADBCDCC" w:rsidRDefault="0ADBCDCC" w14:paraId="79A34A80" w14:textId="2FF2CFD5">
      <w:pPr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p w:rsidR="0ADBCDCC" w:rsidP="0ADBCDCC" w:rsidRDefault="0ADBCDCC" w14:paraId="6F820966" w14:textId="5070A40D">
      <w:pPr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p w:rsidR="0ADBCDCC" w:rsidP="0ADBCDCC" w:rsidRDefault="0ADBCDCC" w14:paraId="761FD0D8" w14:textId="32DCBF1A">
      <w:pPr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p w:rsidR="1337233C" w:rsidP="0ADBCDCC" w:rsidRDefault="1337233C" w14:paraId="178D0653" w14:textId="3D2FB7DD">
      <w:p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one" w:color="000000" w:sz="0" w:space="0"/>
        </w:pBdr>
        <w:spacing w:after="200" w:line="276" w:lineRule="auto"/>
        <w:rPr>
          <w:rFonts w:ascii="Calibri" w:hAnsi="Calibri" w:eastAsia="Calibri" w:cs="Calibri"/>
          <w:sz w:val="22"/>
          <w:szCs w:val="22"/>
        </w:rPr>
      </w:pPr>
      <w:r w:rsidRPr="0ADBCDCC">
        <w:rPr>
          <w:rFonts w:ascii="Calibri" w:hAnsi="Calibri" w:eastAsia="Calibri" w:cs="Calibri"/>
          <w:sz w:val="22"/>
          <w:szCs w:val="22"/>
        </w:rPr>
        <w:t>Data e firma</w:t>
      </w:r>
    </w:p>
    <w:p w:rsidR="0ADBCDCC" w:rsidP="0ADBCDCC" w:rsidRDefault="0ADBCDCC" w14:paraId="40610925" w14:textId="6E6C682F">
      <w:pPr>
        <w:pBdr>
          <w:bottom w:val="single" w:color="000000" w:sz="4" w:space="4"/>
        </w:pBdr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p w:rsidR="0ADBCDCC" w:rsidP="0ADBCDCC" w:rsidRDefault="0ADBCDCC" w14:paraId="4BB94E3C" w14:textId="30EE4071">
      <w:pPr>
        <w:pBdr>
          <w:bottom w:val="single" w:color="000000" w:sz="4" w:space="4"/>
        </w:pBdr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p w:rsidR="0ADBCDCC" w:rsidRDefault="0ADBCDCC" w14:paraId="3AA5A315" w14:textId="41BF77A4"/>
    <w:sectPr w:rsidR="0ADBCDCC">
      <w:headerReference w:type="default" r:id="rId10"/>
      <w:footerReference w:type="default" r:id="rId11"/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85B43" w:rsidRDefault="00085B43" w14:paraId="62C04264" w14:textId="77777777">
      <w:pPr>
        <w:spacing w:after="0" w:line="240" w:lineRule="auto"/>
      </w:pPr>
      <w:r>
        <w:separator/>
      </w:r>
    </w:p>
  </w:endnote>
  <w:endnote w:type="continuationSeparator" w:id="0">
    <w:p w:rsidR="00085B43" w:rsidRDefault="00085B43" w14:paraId="5092F16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DE32982" w:rsidTr="0DE32982" w14:paraId="48B361AA" w14:textId="77777777">
      <w:trPr>
        <w:trHeight w:val="300"/>
      </w:trPr>
      <w:tc>
        <w:tcPr>
          <w:tcW w:w="3005" w:type="dxa"/>
        </w:tcPr>
        <w:p w:rsidR="0DE32982" w:rsidP="0DE32982" w:rsidRDefault="0DE32982" w14:paraId="37D207EE" w14:textId="3AEF1616">
          <w:pPr>
            <w:pStyle w:val="Header"/>
            <w:ind w:left="-115"/>
          </w:pPr>
        </w:p>
      </w:tc>
      <w:tc>
        <w:tcPr>
          <w:tcW w:w="3005" w:type="dxa"/>
        </w:tcPr>
        <w:p w:rsidR="0DE32982" w:rsidP="0DE32982" w:rsidRDefault="0DE32982" w14:paraId="1B5CD4E8" w14:textId="33F25F07">
          <w:pPr>
            <w:pStyle w:val="Header"/>
            <w:jc w:val="center"/>
          </w:pPr>
        </w:p>
      </w:tc>
      <w:tc>
        <w:tcPr>
          <w:tcW w:w="3005" w:type="dxa"/>
        </w:tcPr>
        <w:p w:rsidR="0DE32982" w:rsidP="0DE32982" w:rsidRDefault="0DE32982" w14:paraId="6C1FF053" w14:textId="6206500B">
          <w:pPr>
            <w:pStyle w:val="Header"/>
            <w:ind w:right="-115"/>
            <w:jc w:val="right"/>
          </w:pPr>
        </w:p>
      </w:tc>
    </w:tr>
  </w:tbl>
  <w:p w:rsidR="0DE32982" w:rsidP="0DE32982" w:rsidRDefault="0DE32982" w14:paraId="508BA142" w14:textId="08CA1E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85B43" w:rsidRDefault="00085B43" w14:paraId="5F3A0B43" w14:textId="77777777">
      <w:pPr>
        <w:spacing w:after="0" w:line="240" w:lineRule="auto"/>
      </w:pPr>
      <w:r>
        <w:separator/>
      </w:r>
    </w:p>
  </w:footnote>
  <w:footnote w:type="continuationSeparator" w:id="0">
    <w:p w:rsidR="00085B43" w:rsidRDefault="00085B43" w14:paraId="2C4FE8F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35" w:type="dxa"/>
      <w:tblLayout w:type="fixed"/>
      <w:tblLook w:val="06A0" w:firstRow="1" w:lastRow="0" w:firstColumn="1" w:lastColumn="0" w:noHBand="1" w:noVBand="1"/>
    </w:tblPr>
    <w:tblGrid>
      <w:gridCol w:w="4425"/>
      <w:gridCol w:w="345"/>
      <w:gridCol w:w="4365"/>
    </w:tblGrid>
    <w:tr w:rsidR="0DE32982" w:rsidTr="3908012F" w14:paraId="2D467478" w14:textId="77777777">
      <w:trPr>
        <w:trHeight w:val="660"/>
      </w:trPr>
      <w:tc>
        <w:tcPr>
          <w:tcW w:w="4425" w:type="dxa"/>
          <w:tcMar/>
          <w:vAlign w:val="top"/>
        </w:tcPr>
        <w:p w:rsidR="0DE32982" w:rsidP="4B3CD3D2" w:rsidRDefault="0DE32982" w14:paraId="11E2B72B" w14:textId="01D19A97">
          <w:pPr>
            <w:spacing w:after="200" w:line="276" w:lineRule="auto"/>
            <w:ind/>
            <w:jc w:val="left"/>
            <w:rPr>
              <w:rFonts w:ascii="Calibri" w:hAnsi="Calibri" w:eastAsia="Calibri" w:cs="Calibri"/>
              <w:sz w:val="22"/>
              <w:szCs w:val="22"/>
            </w:rPr>
          </w:pPr>
          <w:r w:rsidRPr="4B3CD3D2" w:rsidR="4B3CD3D2">
            <w:rPr>
              <w:rFonts w:ascii="Calibri" w:hAnsi="Calibri" w:eastAsia="Calibri" w:cs="Calibri"/>
              <w:sz w:val="22"/>
              <w:szCs w:val="22"/>
            </w:rPr>
            <w:t>Alma Diamond Books - Università di Bologna</w:t>
          </w:r>
        </w:p>
        <w:p w:rsidR="0DE32982" w:rsidP="4B3CD3D2" w:rsidRDefault="0DE32982" w14:paraId="50174E8E" w14:textId="10B7D22F">
          <w:pPr>
            <w:pStyle w:val="Header"/>
            <w:ind w:left="-115"/>
            <w:jc w:val="left"/>
          </w:pPr>
        </w:p>
      </w:tc>
      <w:tc>
        <w:tcPr>
          <w:tcW w:w="345" w:type="dxa"/>
          <w:tcMar/>
        </w:tcPr>
        <w:p w:rsidR="0DE32982" w:rsidP="0DE32982" w:rsidRDefault="0DE32982" w14:paraId="618A0E8E" w14:textId="7657B197">
          <w:pPr>
            <w:pStyle w:val="Header"/>
            <w:jc w:val="center"/>
          </w:pPr>
        </w:p>
      </w:tc>
      <w:tc>
        <w:tcPr>
          <w:tcW w:w="4365" w:type="dxa"/>
          <w:tcMar/>
          <w:vAlign w:val="top"/>
        </w:tcPr>
        <w:p w:rsidR="0DE32982" w:rsidP="4B3CD3D2" w:rsidRDefault="0DE32982" w14:paraId="4748FE86" w14:textId="525DE53A">
          <w:pPr>
            <w:pStyle w:val="Header"/>
            <w:ind w:right="-115"/>
            <w:jc w:val="right"/>
            <w:rPr>
              <w:rFonts w:ascii="Calibri" w:hAnsi="Calibri" w:eastAsia="Calibri" w:cs="Calibri"/>
              <w:sz w:val="22"/>
              <w:szCs w:val="22"/>
            </w:rPr>
          </w:pPr>
          <w:r w:rsidRPr="3908012F" w:rsidR="3908012F">
            <w:rPr>
              <w:rFonts w:ascii="Calibri" w:hAnsi="Calibri" w:eastAsia="Calibri" w:cs="Calibri"/>
              <w:sz w:val="22"/>
              <w:szCs w:val="22"/>
            </w:rPr>
            <w:t xml:space="preserve">ultimo aggiornamento: </w:t>
          </w:r>
          <w:r w:rsidRPr="3908012F" w:rsidR="3908012F">
            <w:rPr>
              <w:rFonts w:ascii="Calibri" w:hAnsi="Calibri" w:eastAsia="Calibri" w:cs="Calibri"/>
              <w:sz w:val="22"/>
              <w:szCs w:val="22"/>
            </w:rPr>
            <w:t>14</w:t>
          </w:r>
          <w:r w:rsidRPr="3908012F" w:rsidR="3908012F">
            <w:rPr>
              <w:rFonts w:ascii="Calibri" w:hAnsi="Calibri" w:eastAsia="Calibri" w:cs="Calibri"/>
              <w:sz w:val="22"/>
              <w:szCs w:val="22"/>
            </w:rPr>
            <w:t xml:space="preserve"> </w:t>
          </w:r>
          <w:r w:rsidRPr="3908012F" w:rsidR="3908012F">
            <w:rPr>
              <w:rFonts w:ascii="Calibri" w:hAnsi="Calibri" w:eastAsia="Calibri" w:cs="Calibri"/>
              <w:sz w:val="22"/>
              <w:szCs w:val="22"/>
            </w:rPr>
            <w:t>gennaio</w:t>
          </w:r>
          <w:r w:rsidRPr="3908012F" w:rsidR="3908012F">
            <w:rPr>
              <w:rFonts w:ascii="Calibri" w:hAnsi="Calibri" w:eastAsia="Calibri" w:cs="Calibri"/>
              <w:sz w:val="22"/>
              <w:szCs w:val="22"/>
            </w:rPr>
            <w:t xml:space="preserve"> 202</w:t>
          </w:r>
          <w:r w:rsidRPr="3908012F" w:rsidR="3908012F">
            <w:rPr>
              <w:rFonts w:ascii="Calibri" w:hAnsi="Calibri" w:eastAsia="Calibri" w:cs="Calibri"/>
              <w:sz w:val="22"/>
              <w:szCs w:val="22"/>
            </w:rPr>
            <w:t>6</w:t>
          </w:r>
        </w:p>
      </w:tc>
    </w:tr>
  </w:tbl>
  <w:p w:rsidR="0DE32982" w:rsidP="0DE32982" w:rsidRDefault="0DE32982" w14:paraId="6128BADA" w14:textId="46A869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5">
    <w:nsid w:val="415e347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2a4f59e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411CB7"/>
    <w:multiLevelType w:val="hybridMultilevel"/>
    <w:tmpl w:val="BC2ED9AC"/>
    <w:lvl w:ilvl="0" w:tplc="4E441A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E14F5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CEA80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B00F5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8FCA7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DEA3C9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322E2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7852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134023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EB78E86"/>
    <w:multiLevelType w:val="multilevel"/>
    <w:tmpl w:val="A87058C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A95847"/>
    <w:multiLevelType w:val="hybridMultilevel"/>
    <w:tmpl w:val="57E2F352"/>
    <w:lvl w:ilvl="0" w:tplc="1C1A8EEA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E2AADC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7E2F3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14ED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3AC4D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FD0E7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31439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16EC0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FC2B0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37C5C02"/>
    <w:multiLevelType w:val="hybridMultilevel"/>
    <w:tmpl w:val="F08E0178"/>
    <w:lvl w:ilvl="0" w:tplc="C1FEA74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1" w:tplc="7A6272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C944F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6CAA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5F8DA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984AE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A2E1F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1AF9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102BB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">
    <w:abstractNumId w:val="5"/>
  </w:num>
  <w:num w:numId="5">
    <w:abstractNumId w:val="4"/>
  </w:num>
  <w:num w:numId="1" w16cid:durableId="1975521859">
    <w:abstractNumId w:val="2"/>
  </w:num>
  <w:num w:numId="2" w16cid:durableId="576743509">
    <w:abstractNumId w:val="3"/>
  </w:num>
  <w:num w:numId="3" w16cid:durableId="41251166">
    <w:abstractNumId w:val="0"/>
  </w:num>
  <w:num w:numId="4" w16cid:durableId="14284977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68A2C1F"/>
    <w:rsid w:val="00085B43"/>
    <w:rsid w:val="000C3F12"/>
    <w:rsid w:val="000F7F45"/>
    <w:rsid w:val="001D665D"/>
    <w:rsid w:val="00232025"/>
    <w:rsid w:val="0023D873"/>
    <w:rsid w:val="00473063"/>
    <w:rsid w:val="0048320A"/>
    <w:rsid w:val="005A2F29"/>
    <w:rsid w:val="007B46D3"/>
    <w:rsid w:val="008F5291"/>
    <w:rsid w:val="0097AEF9"/>
    <w:rsid w:val="00A9160C"/>
    <w:rsid w:val="00D30553"/>
    <w:rsid w:val="00FB15E8"/>
    <w:rsid w:val="0100D40D"/>
    <w:rsid w:val="0235566F"/>
    <w:rsid w:val="028F80A5"/>
    <w:rsid w:val="02BC27E1"/>
    <w:rsid w:val="0519082A"/>
    <w:rsid w:val="057E04F2"/>
    <w:rsid w:val="06154926"/>
    <w:rsid w:val="068A2C1F"/>
    <w:rsid w:val="06BC6732"/>
    <w:rsid w:val="07979EBA"/>
    <w:rsid w:val="08CAA077"/>
    <w:rsid w:val="0A46431B"/>
    <w:rsid w:val="0AA148D5"/>
    <w:rsid w:val="0AA45D31"/>
    <w:rsid w:val="0ADBCDCC"/>
    <w:rsid w:val="0B17EC91"/>
    <w:rsid w:val="0C18E979"/>
    <w:rsid w:val="0D2A7790"/>
    <w:rsid w:val="0DE32982"/>
    <w:rsid w:val="0E2BDE08"/>
    <w:rsid w:val="0EA518A2"/>
    <w:rsid w:val="0EABADD2"/>
    <w:rsid w:val="0EE93DA6"/>
    <w:rsid w:val="0EFCE003"/>
    <w:rsid w:val="0F22407E"/>
    <w:rsid w:val="0F94C219"/>
    <w:rsid w:val="0FC94393"/>
    <w:rsid w:val="0FF86092"/>
    <w:rsid w:val="100AE333"/>
    <w:rsid w:val="109FFE00"/>
    <w:rsid w:val="10CE7FA2"/>
    <w:rsid w:val="111043C3"/>
    <w:rsid w:val="1113A674"/>
    <w:rsid w:val="1149C667"/>
    <w:rsid w:val="116D90E5"/>
    <w:rsid w:val="11D44022"/>
    <w:rsid w:val="11DD8181"/>
    <w:rsid w:val="12397D07"/>
    <w:rsid w:val="1284C1D4"/>
    <w:rsid w:val="12923E59"/>
    <w:rsid w:val="12B82E88"/>
    <w:rsid w:val="1319DD63"/>
    <w:rsid w:val="1337233C"/>
    <w:rsid w:val="135FD1DA"/>
    <w:rsid w:val="1413145C"/>
    <w:rsid w:val="1431B82B"/>
    <w:rsid w:val="15095781"/>
    <w:rsid w:val="1577B1D3"/>
    <w:rsid w:val="15FC3CE2"/>
    <w:rsid w:val="1679703E"/>
    <w:rsid w:val="189BE364"/>
    <w:rsid w:val="19D17997"/>
    <w:rsid w:val="1A52BA21"/>
    <w:rsid w:val="1AB754F9"/>
    <w:rsid w:val="1C67612E"/>
    <w:rsid w:val="1C8AACA5"/>
    <w:rsid w:val="1D72B24F"/>
    <w:rsid w:val="1F94392D"/>
    <w:rsid w:val="204F5264"/>
    <w:rsid w:val="21885FF4"/>
    <w:rsid w:val="2210DABD"/>
    <w:rsid w:val="22723C0E"/>
    <w:rsid w:val="2273F465"/>
    <w:rsid w:val="2281E47C"/>
    <w:rsid w:val="2316F466"/>
    <w:rsid w:val="2343AC01"/>
    <w:rsid w:val="23D6047B"/>
    <w:rsid w:val="24FE188C"/>
    <w:rsid w:val="250A0B00"/>
    <w:rsid w:val="25247F94"/>
    <w:rsid w:val="2526EBC4"/>
    <w:rsid w:val="26F59A0E"/>
    <w:rsid w:val="27755215"/>
    <w:rsid w:val="28289371"/>
    <w:rsid w:val="28921B12"/>
    <w:rsid w:val="28BE9A52"/>
    <w:rsid w:val="28CD0F6F"/>
    <w:rsid w:val="28DD7AF4"/>
    <w:rsid w:val="2923A117"/>
    <w:rsid w:val="297FD0EC"/>
    <w:rsid w:val="2BD46BA6"/>
    <w:rsid w:val="2C5FDF9C"/>
    <w:rsid w:val="2D65BB3D"/>
    <w:rsid w:val="2D93A8F3"/>
    <w:rsid w:val="2DB54816"/>
    <w:rsid w:val="2DE8E16F"/>
    <w:rsid w:val="2E2736B6"/>
    <w:rsid w:val="2EC87605"/>
    <w:rsid w:val="2EE2E011"/>
    <w:rsid w:val="2FEF0F1C"/>
    <w:rsid w:val="307D6F52"/>
    <w:rsid w:val="319CB7EB"/>
    <w:rsid w:val="3200FE5B"/>
    <w:rsid w:val="323474B6"/>
    <w:rsid w:val="32548FB3"/>
    <w:rsid w:val="32DA9C49"/>
    <w:rsid w:val="33028445"/>
    <w:rsid w:val="330773CB"/>
    <w:rsid w:val="33189583"/>
    <w:rsid w:val="33D42CC4"/>
    <w:rsid w:val="33E9863C"/>
    <w:rsid w:val="340C7FF1"/>
    <w:rsid w:val="34B29256"/>
    <w:rsid w:val="34B9CFF5"/>
    <w:rsid w:val="34FE7FB6"/>
    <w:rsid w:val="353A9409"/>
    <w:rsid w:val="3639B005"/>
    <w:rsid w:val="36E885C6"/>
    <w:rsid w:val="37DE569F"/>
    <w:rsid w:val="3908012F"/>
    <w:rsid w:val="394C7C3D"/>
    <w:rsid w:val="39CA4E32"/>
    <w:rsid w:val="39D97949"/>
    <w:rsid w:val="39E9F113"/>
    <w:rsid w:val="3A153954"/>
    <w:rsid w:val="3A31985B"/>
    <w:rsid w:val="3A907EE4"/>
    <w:rsid w:val="3A9AB7F3"/>
    <w:rsid w:val="3B4E118C"/>
    <w:rsid w:val="3C43D286"/>
    <w:rsid w:val="3D2FB0AF"/>
    <w:rsid w:val="3D6C3603"/>
    <w:rsid w:val="3D9A3A4F"/>
    <w:rsid w:val="3E4F5D78"/>
    <w:rsid w:val="3E6AB71F"/>
    <w:rsid w:val="3F69F76B"/>
    <w:rsid w:val="3FEA8EC0"/>
    <w:rsid w:val="3FFBCB5E"/>
    <w:rsid w:val="4067F3BE"/>
    <w:rsid w:val="41A3E90D"/>
    <w:rsid w:val="42A2A02B"/>
    <w:rsid w:val="43745181"/>
    <w:rsid w:val="444236DB"/>
    <w:rsid w:val="446AEE7A"/>
    <w:rsid w:val="44C3E8EB"/>
    <w:rsid w:val="4565F75D"/>
    <w:rsid w:val="45680184"/>
    <w:rsid w:val="45F650FD"/>
    <w:rsid w:val="467953DB"/>
    <w:rsid w:val="468F7760"/>
    <w:rsid w:val="46A0B88D"/>
    <w:rsid w:val="472D7A7D"/>
    <w:rsid w:val="4769ADDA"/>
    <w:rsid w:val="48722507"/>
    <w:rsid w:val="4872B3E0"/>
    <w:rsid w:val="48F73E46"/>
    <w:rsid w:val="4938D776"/>
    <w:rsid w:val="495A1C2E"/>
    <w:rsid w:val="4A7F4092"/>
    <w:rsid w:val="4A9D4985"/>
    <w:rsid w:val="4AFC2525"/>
    <w:rsid w:val="4B3CD3D2"/>
    <w:rsid w:val="4B5B00A0"/>
    <w:rsid w:val="4B97365F"/>
    <w:rsid w:val="4BF01EEA"/>
    <w:rsid w:val="4C0FC09B"/>
    <w:rsid w:val="4CDA3A6D"/>
    <w:rsid w:val="4CF22070"/>
    <w:rsid w:val="4E216F5F"/>
    <w:rsid w:val="4E54FAFA"/>
    <w:rsid w:val="4E72AD44"/>
    <w:rsid w:val="4E8EC2A5"/>
    <w:rsid w:val="4ED32194"/>
    <w:rsid w:val="4EFF09E4"/>
    <w:rsid w:val="5185B9C2"/>
    <w:rsid w:val="51AA297D"/>
    <w:rsid w:val="51B52532"/>
    <w:rsid w:val="521AB84C"/>
    <w:rsid w:val="533316CD"/>
    <w:rsid w:val="53A5CE77"/>
    <w:rsid w:val="541D7FAD"/>
    <w:rsid w:val="54517CED"/>
    <w:rsid w:val="54640BFC"/>
    <w:rsid w:val="54AB5AC7"/>
    <w:rsid w:val="54C79675"/>
    <w:rsid w:val="54D4268F"/>
    <w:rsid w:val="552C7EAF"/>
    <w:rsid w:val="552DEFED"/>
    <w:rsid w:val="5588EFEF"/>
    <w:rsid w:val="55E887D4"/>
    <w:rsid w:val="562AAC20"/>
    <w:rsid w:val="589E7E3F"/>
    <w:rsid w:val="58EF92B3"/>
    <w:rsid w:val="5ABD5B62"/>
    <w:rsid w:val="5AE92F18"/>
    <w:rsid w:val="5B238A24"/>
    <w:rsid w:val="5B23A067"/>
    <w:rsid w:val="5CA59103"/>
    <w:rsid w:val="5D98236A"/>
    <w:rsid w:val="5DFC258F"/>
    <w:rsid w:val="5E07474E"/>
    <w:rsid w:val="5EA9E497"/>
    <w:rsid w:val="5F172E85"/>
    <w:rsid w:val="60BC83AA"/>
    <w:rsid w:val="60C24FEA"/>
    <w:rsid w:val="61683155"/>
    <w:rsid w:val="61BF59CC"/>
    <w:rsid w:val="61C1DA8F"/>
    <w:rsid w:val="6220A2FB"/>
    <w:rsid w:val="62342BEA"/>
    <w:rsid w:val="62C9ACB5"/>
    <w:rsid w:val="63415CC0"/>
    <w:rsid w:val="6348F89F"/>
    <w:rsid w:val="63CE2CDB"/>
    <w:rsid w:val="63EFECDF"/>
    <w:rsid w:val="641D5BE9"/>
    <w:rsid w:val="6486569F"/>
    <w:rsid w:val="65019004"/>
    <w:rsid w:val="655D0CCB"/>
    <w:rsid w:val="65756AFD"/>
    <w:rsid w:val="6588BAEF"/>
    <w:rsid w:val="65DE9492"/>
    <w:rsid w:val="6776C1B2"/>
    <w:rsid w:val="6792F11A"/>
    <w:rsid w:val="6858D482"/>
    <w:rsid w:val="68CED2D6"/>
    <w:rsid w:val="68FD7354"/>
    <w:rsid w:val="69462541"/>
    <w:rsid w:val="69921697"/>
    <w:rsid w:val="69ADCE71"/>
    <w:rsid w:val="69E88C34"/>
    <w:rsid w:val="69F4FF7E"/>
    <w:rsid w:val="6A0D70A9"/>
    <w:rsid w:val="6AFC7159"/>
    <w:rsid w:val="6B01AAEF"/>
    <w:rsid w:val="6B5EFA76"/>
    <w:rsid w:val="6B659B5F"/>
    <w:rsid w:val="6BDD8A9D"/>
    <w:rsid w:val="6C472403"/>
    <w:rsid w:val="6CAF18DF"/>
    <w:rsid w:val="6D64B03E"/>
    <w:rsid w:val="6DF0BCDA"/>
    <w:rsid w:val="6E1E9C2B"/>
    <w:rsid w:val="6EB1DD61"/>
    <w:rsid w:val="6F14AD11"/>
    <w:rsid w:val="6F2B91B5"/>
    <w:rsid w:val="709B84D3"/>
    <w:rsid w:val="713A56AB"/>
    <w:rsid w:val="717180B7"/>
    <w:rsid w:val="71A4C2B3"/>
    <w:rsid w:val="71EBA931"/>
    <w:rsid w:val="72349CB3"/>
    <w:rsid w:val="7262B908"/>
    <w:rsid w:val="72780ECD"/>
    <w:rsid w:val="73EBCBE6"/>
    <w:rsid w:val="7403D389"/>
    <w:rsid w:val="75B1C049"/>
    <w:rsid w:val="75C43961"/>
    <w:rsid w:val="767BF18F"/>
    <w:rsid w:val="772C13DE"/>
    <w:rsid w:val="795884C9"/>
    <w:rsid w:val="79D32F45"/>
    <w:rsid w:val="7A81B0E5"/>
    <w:rsid w:val="7AF1056B"/>
    <w:rsid w:val="7B0CEAE7"/>
    <w:rsid w:val="7B59AE4A"/>
    <w:rsid w:val="7B8A6A72"/>
    <w:rsid w:val="7BF405D4"/>
    <w:rsid w:val="7C870792"/>
    <w:rsid w:val="7D9C957D"/>
    <w:rsid w:val="7DFD94F6"/>
    <w:rsid w:val="7E080DF2"/>
    <w:rsid w:val="7EEBFF8B"/>
    <w:rsid w:val="7F26E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A2C1F"/>
  <w15:chartTrackingRefBased/>
  <w15:docId w15:val="{BD74672E-B4FF-4309-9EE6-CA03CA877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it-IT" w:eastAsia="en-US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olodoc" w:customStyle="1">
    <w:name w:val="titolo doc"/>
    <w:basedOn w:val="Normal"/>
    <w:link w:val="titolodocChar"/>
    <w:uiPriority w:val="1"/>
    <w:qFormat/>
    <w:rsid w:val="0DE32982"/>
    <w:pPr>
      <w:spacing w:after="200" w:line="276" w:lineRule="auto"/>
      <w:jc w:val="center"/>
    </w:pPr>
    <w:rPr>
      <w:rFonts w:eastAsiaTheme="minorEastAsia"/>
      <w:b/>
      <w:bCs/>
      <w:sz w:val="32"/>
      <w:szCs w:val="32"/>
    </w:rPr>
  </w:style>
  <w:style w:type="character" w:styleId="titolodocChar" w:customStyle="1">
    <w:name w:val="titolo doc Char"/>
    <w:basedOn w:val="DefaultParagraphFont"/>
    <w:link w:val="titolodoc"/>
    <w:uiPriority w:val="1"/>
    <w:rsid w:val="0DE32982"/>
    <w:rPr>
      <w:rFonts w:asciiTheme="minorHAnsi" w:hAnsiTheme="minorHAnsi" w:eastAsiaTheme="minorEastAsia" w:cstheme="minorBidi"/>
      <w:b/>
      <w:bCs/>
      <w:sz w:val="32"/>
      <w:szCs w:val="32"/>
    </w:rPr>
  </w:style>
  <w:style w:type="paragraph" w:styleId="FirstParagraph" w:customStyle="1">
    <w:name w:val="First Paragraph"/>
    <w:basedOn w:val="Normal"/>
    <w:uiPriority w:val="1"/>
    <w:qFormat/>
    <w:rsid w:val="0DE32982"/>
    <w:pPr>
      <w:spacing w:before="180" w:after="180" w:line="240" w:lineRule="auto"/>
    </w:pPr>
    <w:rPr>
      <w:rFonts w:eastAsiaTheme="minorEastAsia"/>
    </w:rPr>
  </w:style>
  <w:style w:type="paragraph" w:styleId="titoletti1livello" w:customStyle="1">
    <w:name w:val="titoletti 1 livello"/>
    <w:basedOn w:val="Normal"/>
    <w:link w:val="titoletti1livelloCarattere"/>
    <w:uiPriority w:val="1"/>
    <w:qFormat/>
    <w:rsid w:val="0DE32982"/>
    <w:pPr>
      <w:spacing w:after="0" w:line="240" w:lineRule="auto"/>
    </w:pPr>
    <w:rPr>
      <w:rFonts w:eastAsiaTheme="minorEastAsia"/>
      <w:b/>
      <w:bCs/>
      <w:sz w:val="28"/>
      <w:szCs w:val="28"/>
    </w:rPr>
  </w:style>
  <w:style w:type="character" w:styleId="titoletti1livelloCarattere" w:customStyle="1">
    <w:name w:val="titoletti 1 livello Carattere"/>
    <w:basedOn w:val="DefaultParagraphFont"/>
    <w:link w:val="titoletti1livello"/>
    <w:uiPriority w:val="1"/>
    <w:rsid w:val="0DE32982"/>
    <w:rPr>
      <w:rFonts w:asciiTheme="minorHAnsi" w:hAnsiTheme="minorHAnsi" w:eastAsiaTheme="minorEastAsia" w:cstheme="min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DE329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DE32982"/>
    <w:rPr>
      <w:color w:val="467886"/>
      <w:u w:val="single"/>
    </w:rPr>
  </w:style>
  <w:style w:type="paragraph" w:styleId="Header">
    <w:name w:val="header"/>
    <w:basedOn w:val="Normal"/>
    <w:uiPriority w:val="99"/>
    <w:unhideWhenUsed/>
    <w:rsid w:val="0DE3298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DE32982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hyperlink" Target="mailto:books@unibo.it" TargetMode="External" Id="rId9" /><Relationship Type="http://schemas.openxmlformats.org/officeDocument/2006/relationships/hyperlink" Target="https://sba.unibo.it/it/almadl/servizi-almadl/alma-diamond" TargetMode="External" Id="Rc26eaf80b8334f8c" /><Relationship Type="http://schemas.openxmlformats.org/officeDocument/2006/relationships/hyperlink" Target="https://sba.unibo.it/it/almadl/servizi-almadl/pubblicare-collane-diamond-oa" TargetMode="External" Id="Rb58f4df2836c4ee6" /><Relationship Type="http://schemas.openxmlformats.org/officeDocument/2006/relationships/hyperlink" Target="https://creativecommons.org/" TargetMode="External" Id="R3da0cdeddb344d6d" /><Relationship Type="http://schemas.openxmlformats.org/officeDocument/2006/relationships/hyperlink" Target="https://almadl-monograph.archicoop.it/almadiamond/ethics" TargetMode="External" Id="R2a003533405341f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tina Marafioti</dc:creator>
  <keywords/>
  <dc:description/>
  <lastModifiedBy>Martina Marafioti</lastModifiedBy>
  <revision>9</revision>
  <dcterms:created xsi:type="dcterms:W3CDTF">2025-10-15T22:31:00.0000000Z</dcterms:created>
  <dcterms:modified xsi:type="dcterms:W3CDTF">2026-01-14T13:26:06.1788830Z</dcterms:modified>
</coreProperties>
</file>